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8F028" w14:textId="77777777" w:rsidR="007C6B48" w:rsidRDefault="007C6B48" w:rsidP="00811B8D">
      <w:pPr>
        <w:rPr>
          <w:rFonts w:ascii="Tahoma" w:hAnsi="Tahoma" w:cs="Tahoma"/>
          <w:b/>
          <w:smallCaps/>
        </w:rPr>
      </w:pPr>
    </w:p>
    <w:p w14:paraId="6E620D3D" w14:textId="56C43152" w:rsidR="00F04935" w:rsidRDefault="00F10875" w:rsidP="00D51775">
      <w:pPr>
        <w:rPr>
          <w:rFonts w:ascii="Tahoma" w:hAnsi="Tahoma" w:cs="Tahoma"/>
          <w:b/>
          <w:smallCaps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09811C0F" wp14:editId="1D335EAF">
            <wp:simplePos x="0" y="0"/>
            <wp:positionH relativeFrom="column">
              <wp:align>right</wp:align>
            </wp:positionH>
            <wp:positionV relativeFrom="paragraph">
              <wp:posOffset>26670</wp:posOffset>
            </wp:positionV>
            <wp:extent cx="750570" cy="75628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ahoma" w:hAnsi="Tahoma" w:cs="Tahoma"/>
          <w:b/>
          <w:smallCaps/>
          <w:noProof/>
        </w:rPr>
        <w:drawing>
          <wp:inline distT="0" distB="0" distL="0" distR="0" wp14:anchorId="391E1D34" wp14:editId="26D82660">
            <wp:extent cx="868680" cy="83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325D">
        <w:rPr>
          <w:rFonts w:ascii="Tahoma" w:hAnsi="Tahoma" w:cs="Tahoma"/>
          <w:b/>
          <w:smallCaps/>
        </w:rPr>
        <w:t xml:space="preserve"> </w:t>
      </w:r>
      <w:r w:rsidR="007C6B48">
        <w:rPr>
          <w:rFonts w:ascii="Tahoma" w:hAnsi="Tahoma" w:cs="Tahoma"/>
          <w:b/>
          <w:smallCaps/>
        </w:rPr>
        <w:t xml:space="preserve">       </w:t>
      </w:r>
      <w:r w:rsidR="007F325D">
        <w:rPr>
          <w:rFonts w:ascii="Tahoma" w:hAnsi="Tahoma" w:cs="Tahoma"/>
          <w:b/>
          <w:smallCaps/>
        </w:rPr>
        <w:t xml:space="preserve">   </w:t>
      </w:r>
      <w:r w:rsidR="007C6B48">
        <w:rPr>
          <w:rFonts w:ascii="Tahoma" w:hAnsi="Tahoma" w:cs="Tahoma"/>
          <w:b/>
          <w:smallCaps/>
        </w:rPr>
        <w:t xml:space="preserve"> </w:t>
      </w:r>
      <w:r w:rsidR="00EF2175">
        <w:rPr>
          <w:rFonts w:ascii="Tahoma" w:hAnsi="Tahoma" w:cs="Tahoma"/>
          <w:b/>
          <w:smallCaps/>
        </w:rPr>
        <w:t xml:space="preserve"> </w:t>
      </w:r>
      <w:r w:rsidR="007C6B48">
        <w:rPr>
          <w:rFonts w:ascii="Tahoma" w:hAnsi="Tahoma" w:cs="Tahoma"/>
          <w:b/>
          <w:smallCaps/>
        </w:rPr>
        <w:t xml:space="preserve">     </w:t>
      </w:r>
      <w:r w:rsidR="00EF2175">
        <w:rPr>
          <w:rFonts w:ascii="Tahoma" w:hAnsi="Tahoma" w:cs="Tahoma"/>
          <w:b/>
          <w:smallCaps/>
        </w:rPr>
        <w:t xml:space="preserve"> </w:t>
      </w:r>
      <w:r w:rsidR="007C6B48">
        <w:rPr>
          <w:rFonts w:ascii="Tahoma" w:hAnsi="Tahoma" w:cs="Tahoma"/>
          <w:b/>
          <w:smallCaps/>
        </w:rPr>
        <w:t xml:space="preserve">  </w:t>
      </w:r>
      <w:r>
        <w:rPr>
          <w:rFonts w:ascii="Tahoma" w:hAnsi="Tahoma" w:cs="Tahoma"/>
          <w:b/>
          <w:smallCaps/>
          <w:noProof/>
        </w:rPr>
        <w:drawing>
          <wp:inline distT="0" distB="0" distL="0" distR="0" wp14:anchorId="53531EBE" wp14:editId="58A92EF9">
            <wp:extent cx="1417320" cy="6400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7095">
        <w:rPr>
          <w:rFonts w:ascii="Tahoma" w:hAnsi="Tahoma" w:cs="Tahoma"/>
          <w:b/>
          <w:smallCaps/>
        </w:rPr>
        <w:t xml:space="preserve"> </w:t>
      </w:r>
      <w:r w:rsidR="007C6B48">
        <w:rPr>
          <w:rFonts w:ascii="Tahoma" w:hAnsi="Tahoma" w:cs="Tahoma"/>
          <w:b/>
          <w:smallCaps/>
        </w:rPr>
        <w:t xml:space="preserve">        </w:t>
      </w:r>
      <w:r w:rsidR="00127095">
        <w:rPr>
          <w:rFonts w:ascii="Tahoma" w:hAnsi="Tahoma" w:cs="Tahoma"/>
          <w:b/>
          <w:smallCaps/>
        </w:rPr>
        <w:t xml:space="preserve"> </w:t>
      </w:r>
      <w:r>
        <w:rPr>
          <w:noProof/>
        </w:rPr>
        <w:drawing>
          <wp:inline distT="0" distB="0" distL="0" distR="0" wp14:anchorId="36CF4A79" wp14:editId="4A6A1326">
            <wp:extent cx="1912620" cy="59436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2CDC7" w14:textId="77777777" w:rsidR="007C6B48" w:rsidRDefault="007C6B48" w:rsidP="007C6B48">
      <w:pPr>
        <w:pStyle w:val="Heading1"/>
        <w:tabs>
          <w:tab w:val="center" w:pos="4680"/>
        </w:tabs>
        <w:spacing w:before="0" w:after="0"/>
        <w:rPr>
          <w:b w:val="0"/>
          <w:sz w:val="16"/>
          <w:szCs w:val="16"/>
        </w:rPr>
        <w:sectPr w:rsidR="007C6B48" w:rsidSect="005758F8">
          <w:headerReference w:type="default" r:id="rId12"/>
          <w:type w:val="continuous"/>
          <w:pgSz w:w="12240" w:h="15840"/>
          <w:pgMar w:top="432" w:right="1008" w:bottom="274" w:left="1008" w:header="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titlePg/>
          <w:docGrid w:linePitch="360"/>
        </w:sectPr>
      </w:pPr>
    </w:p>
    <w:p w14:paraId="7ABD256E" w14:textId="77777777" w:rsidR="00F04935" w:rsidRDefault="007C6B48" w:rsidP="007C6B48">
      <w:pPr>
        <w:pStyle w:val="Heading1"/>
        <w:tabs>
          <w:tab w:val="center" w:pos="4680"/>
        </w:tabs>
      </w:pPr>
      <w:r>
        <w:rPr>
          <w:sz w:val="28"/>
          <w:szCs w:val="28"/>
        </w:rPr>
        <w:tab/>
      </w:r>
      <w:r w:rsidR="00866E9D" w:rsidRPr="00866E9D">
        <w:t>BUSINESS REFERRAL FORM</w:t>
      </w:r>
      <w:r w:rsidR="00F04935" w:rsidRPr="00866E9D">
        <w:t xml:space="preserve"> </w:t>
      </w:r>
    </w:p>
    <w:p w14:paraId="4551DA82" w14:textId="77777777" w:rsidR="005758F8" w:rsidRPr="005758F8" w:rsidRDefault="005758F8" w:rsidP="005758F8"/>
    <w:p w14:paraId="70387647" w14:textId="77777777" w:rsidR="00F04935" w:rsidRPr="005419EE" w:rsidRDefault="00F04935">
      <w:pPr>
        <w:rPr>
          <w:rFonts w:ascii="Tahoma" w:hAnsi="Tahoma" w:cs="Tahoma"/>
          <w:b/>
          <w:sz w:val="4"/>
          <w:szCs w:val="4"/>
        </w:rPr>
      </w:pPr>
    </w:p>
    <w:p w14:paraId="411E85D1" w14:textId="77777777" w:rsidR="00F04935" w:rsidRDefault="00F04935" w:rsidP="008946FF">
      <w:pPr>
        <w:rPr>
          <w:rFonts w:ascii="Arial" w:hAnsi="Arial" w:cs="Arial"/>
          <w:b/>
          <w:sz w:val="6"/>
          <w:szCs w:val="6"/>
          <w:u w:val="single"/>
        </w:rPr>
      </w:pPr>
      <w:r>
        <w:rPr>
          <w:rFonts w:ascii="Arial" w:hAnsi="Arial" w:cs="Arial"/>
          <w:b/>
          <w:u w:val="single"/>
        </w:rPr>
        <w:t>Referral Information</w:t>
      </w:r>
    </w:p>
    <w:p w14:paraId="4B007EDD" w14:textId="77777777" w:rsidR="008946FF" w:rsidRPr="008946FF" w:rsidRDefault="008946FF" w:rsidP="008946FF">
      <w:pPr>
        <w:rPr>
          <w:rFonts w:ascii="Tahoma" w:hAnsi="Tahoma" w:cs="Tahoma"/>
          <w:b/>
          <w:sz w:val="6"/>
          <w:szCs w:val="6"/>
          <w:u w:val="single"/>
        </w:rPr>
      </w:pPr>
    </w:p>
    <w:p w14:paraId="6D0FB940" w14:textId="77777777" w:rsidR="00F04935" w:rsidRPr="005758F8" w:rsidRDefault="00F04935" w:rsidP="008946FF">
      <w:pPr>
        <w:rPr>
          <w:rFonts w:ascii="Arial" w:hAnsi="Arial" w:cs="Arial"/>
          <w:sz w:val="16"/>
          <w:szCs w:val="16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3108"/>
        <w:gridCol w:w="4273"/>
        <w:gridCol w:w="767"/>
        <w:gridCol w:w="1560"/>
      </w:tblGrid>
      <w:tr w:rsidR="00F04935" w14:paraId="5FA3CBEA" w14:textId="77777777">
        <w:tc>
          <w:tcPr>
            <w:tcW w:w="3108" w:type="dxa"/>
          </w:tcPr>
          <w:p w14:paraId="0F42CBB5" w14:textId="77777777" w:rsidR="00F04935" w:rsidRDefault="00F04935" w:rsidP="008946F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gency Providing Referral:</w:t>
            </w:r>
          </w:p>
        </w:tc>
        <w:tc>
          <w:tcPr>
            <w:tcW w:w="4273" w:type="dxa"/>
            <w:tcBorders>
              <w:bottom w:val="single" w:sz="4" w:space="0" w:color="auto"/>
            </w:tcBorders>
          </w:tcPr>
          <w:p w14:paraId="108D912F" w14:textId="77777777" w:rsidR="00F04935" w:rsidRDefault="00F04935" w:rsidP="008946F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tcBorders>
              <w:left w:val="nil"/>
            </w:tcBorders>
          </w:tcPr>
          <w:p w14:paraId="220774EB" w14:textId="77777777" w:rsidR="00F04935" w:rsidRDefault="00F04935" w:rsidP="008946F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131D21BB" w14:textId="77777777" w:rsidR="00F04935" w:rsidRDefault="00F04935" w:rsidP="008946F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9D2A6B4" w14:textId="77777777" w:rsidR="00F04935" w:rsidRPr="00866E9D" w:rsidRDefault="00F04935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3708"/>
        <w:gridCol w:w="6000"/>
      </w:tblGrid>
      <w:tr w:rsidR="00270FBC" w:rsidRPr="00BD4E96" w14:paraId="5B51EC52" w14:textId="77777777" w:rsidTr="002B0B9F">
        <w:tc>
          <w:tcPr>
            <w:tcW w:w="3708" w:type="dxa"/>
            <w:vAlign w:val="bottom"/>
          </w:tcPr>
          <w:p w14:paraId="115200F0" w14:textId="77777777" w:rsidR="00270FBC" w:rsidRPr="00BD4E96" w:rsidRDefault="00270FBC" w:rsidP="002B0B9F">
            <w:pPr>
              <w:rPr>
                <w:rFonts w:ascii="Arial" w:hAnsi="Arial" w:cs="Arial"/>
                <w:sz w:val="22"/>
                <w:szCs w:val="22"/>
              </w:rPr>
            </w:pPr>
            <w:r w:rsidRPr="00BD4E96">
              <w:rPr>
                <w:rFonts w:ascii="Arial" w:hAnsi="Arial" w:cs="Arial"/>
                <w:sz w:val="22"/>
                <w:szCs w:val="22"/>
              </w:rPr>
              <w:t>Name of Agency Representative:</w:t>
            </w:r>
          </w:p>
        </w:tc>
        <w:tc>
          <w:tcPr>
            <w:tcW w:w="6000" w:type="dxa"/>
            <w:tcBorders>
              <w:bottom w:val="single" w:sz="4" w:space="0" w:color="auto"/>
            </w:tcBorders>
            <w:vAlign w:val="bottom"/>
          </w:tcPr>
          <w:p w14:paraId="11FABDD9" w14:textId="77777777" w:rsidR="00270FBC" w:rsidRPr="00BD4E96" w:rsidRDefault="00270FBC" w:rsidP="002B0B9F">
            <w:pPr>
              <w:rPr>
                <w:rFonts w:ascii="Arial" w:hAnsi="Arial" w:cs="Arial"/>
                <w:sz w:val="22"/>
                <w:szCs w:val="22"/>
              </w:rPr>
            </w:pPr>
            <w:r w:rsidRPr="00BD4E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0270C" w:rsidRPr="00BD4E96" w14:paraId="278FB483" w14:textId="77777777" w:rsidTr="0060270C">
        <w:tc>
          <w:tcPr>
            <w:tcW w:w="3708" w:type="dxa"/>
            <w:vAlign w:val="bottom"/>
          </w:tcPr>
          <w:p w14:paraId="70E3F25C" w14:textId="77777777" w:rsidR="00270FBC" w:rsidRPr="00BD4E96" w:rsidRDefault="00270FBC" w:rsidP="0060270C">
            <w:pPr>
              <w:rPr>
                <w:rFonts w:ascii="Arial" w:hAnsi="Arial" w:cs="Arial"/>
                <w:sz w:val="10"/>
                <w:szCs w:val="10"/>
              </w:rPr>
            </w:pPr>
          </w:p>
          <w:p w14:paraId="73D594D3" w14:textId="77777777" w:rsidR="0060270C" w:rsidRPr="00BD4E96" w:rsidRDefault="0060270C" w:rsidP="0060270C">
            <w:pPr>
              <w:rPr>
                <w:rFonts w:ascii="Arial" w:hAnsi="Arial" w:cs="Arial"/>
                <w:sz w:val="22"/>
                <w:szCs w:val="22"/>
              </w:rPr>
            </w:pPr>
            <w:r w:rsidRPr="00BD4E96">
              <w:rPr>
                <w:rFonts w:ascii="Arial" w:hAnsi="Arial" w:cs="Arial"/>
                <w:sz w:val="22"/>
                <w:szCs w:val="22"/>
              </w:rPr>
              <w:t>WorkSource Center—Referred to:</w:t>
            </w:r>
          </w:p>
        </w:tc>
        <w:tc>
          <w:tcPr>
            <w:tcW w:w="6000" w:type="dxa"/>
            <w:tcBorders>
              <w:bottom w:val="single" w:sz="4" w:space="0" w:color="auto"/>
            </w:tcBorders>
            <w:vAlign w:val="bottom"/>
          </w:tcPr>
          <w:p w14:paraId="63BB67F3" w14:textId="77777777" w:rsidR="0060270C" w:rsidRPr="00BD4E96" w:rsidRDefault="0060270C" w:rsidP="0060270C">
            <w:pPr>
              <w:rPr>
                <w:rFonts w:ascii="Arial" w:hAnsi="Arial" w:cs="Arial"/>
                <w:sz w:val="22"/>
                <w:szCs w:val="22"/>
              </w:rPr>
            </w:pPr>
            <w:r w:rsidRPr="00BD4E9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F0CDA42" w14:textId="77777777" w:rsidR="00F04935" w:rsidRPr="00BD4E96" w:rsidRDefault="00F04935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4068"/>
        <w:gridCol w:w="5640"/>
      </w:tblGrid>
      <w:tr w:rsidR="0060270C" w:rsidRPr="00BD4E96" w14:paraId="5C13EAC2" w14:textId="77777777" w:rsidTr="0060270C">
        <w:tc>
          <w:tcPr>
            <w:tcW w:w="4068" w:type="dxa"/>
            <w:vAlign w:val="bottom"/>
          </w:tcPr>
          <w:p w14:paraId="3B1DF98F" w14:textId="77777777" w:rsidR="0060270C" w:rsidRPr="00BD4E96" w:rsidRDefault="0060270C" w:rsidP="0060270C">
            <w:pPr>
              <w:rPr>
                <w:rFonts w:ascii="Arial" w:hAnsi="Arial" w:cs="Arial"/>
                <w:sz w:val="22"/>
                <w:szCs w:val="22"/>
              </w:rPr>
            </w:pPr>
            <w:r w:rsidRPr="00BD4E96">
              <w:rPr>
                <w:rFonts w:ascii="Arial" w:hAnsi="Arial" w:cs="Arial"/>
                <w:sz w:val="22"/>
                <w:szCs w:val="22"/>
              </w:rPr>
              <w:t>BusinessSource Center—Referred to:</w:t>
            </w:r>
          </w:p>
        </w:tc>
        <w:tc>
          <w:tcPr>
            <w:tcW w:w="5640" w:type="dxa"/>
            <w:tcBorders>
              <w:bottom w:val="single" w:sz="4" w:space="0" w:color="auto"/>
            </w:tcBorders>
            <w:vAlign w:val="bottom"/>
          </w:tcPr>
          <w:p w14:paraId="07FBA5CA" w14:textId="77777777" w:rsidR="0060270C" w:rsidRPr="00BD4E96" w:rsidRDefault="0060270C" w:rsidP="0060270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321ED0C" w14:textId="495BCAF2" w:rsidR="00F04935" w:rsidRDefault="00F10875">
      <w:pPr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968C991" wp14:editId="6D71FF4B">
                <wp:simplePos x="0" y="0"/>
                <wp:positionH relativeFrom="column">
                  <wp:posOffset>1941195</wp:posOffset>
                </wp:positionH>
                <wp:positionV relativeFrom="paragraph">
                  <wp:posOffset>128905</wp:posOffset>
                </wp:positionV>
                <wp:extent cx="897255" cy="245110"/>
                <wp:effectExtent l="7620" t="12700" r="9525" b="889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7255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23518" w14:textId="77777777" w:rsidR="00ED27FE" w:rsidRPr="00ED27FE" w:rsidRDefault="00ED27FE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8C9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2.85pt;margin-top:10.15pt;width:70.65pt;height:19.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">
                <v:textbox>
                  <w:txbxContent>
                    <w:p w14:paraId="7BE23518" w14:textId="77777777" w:rsidR="00ED27FE" w:rsidRPr="00ED27FE" w:rsidRDefault="00ED27FE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4098FB3" wp14:editId="24FCF3ED">
                <wp:simplePos x="0" y="0"/>
                <wp:positionH relativeFrom="column">
                  <wp:posOffset>3886200</wp:posOffset>
                </wp:positionH>
                <wp:positionV relativeFrom="paragraph">
                  <wp:posOffset>128905</wp:posOffset>
                </wp:positionV>
                <wp:extent cx="2288540" cy="245110"/>
                <wp:effectExtent l="9525" t="12700" r="6985" b="889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2026A" w14:textId="77777777" w:rsidR="00ED27FE" w:rsidRDefault="00ED27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98FB3" id="_x0000_s1027" type="#_x0000_t202" style="position:absolute;margin-left:306pt;margin-top:10.15pt;width:180.2pt;height:19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">
                <v:textbox>
                  <w:txbxContent>
                    <w:p w14:paraId="37B2026A" w14:textId="77777777" w:rsidR="00ED27FE" w:rsidRDefault="00ED27FE"/>
                  </w:txbxContent>
                </v:textbox>
              </v:shape>
            </w:pict>
          </mc:Fallback>
        </mc:AlternateContent>
      </w:r>
    </w:p>
    <w:p w14:paraId="478F8D4C" w14:textId="77777777" w:rsidR="00ED27FE" w:rsidRDefault="00ED27F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firmation Date of Receipt:            </w:t>
      </w:r>
      <w:r w:rsidR="00AD1C78">
        <w:rPr>
          <w:rFonts w:ascii="Arial" w:hAnsi="Arial" w:cs="Arial"/>
          <w:sz w:val="22"/>
          <w:szCs w:val="22"/>
        </w:rPr>
        <w:t xml:space="preserve">                 </w:t>
      </w:r>
      <w:r>
        <w:rPr>
          <w:rFonts w:ascii="Arial" w:hAnsi="Arial" w:cs="Arial"/>
          <w:sz w:val="22"/>
          <w:szCs w:val="22"/>
        </w:rPr>
        <w:t xml:space="preserve">Received By: </w:t>
      </w:r>
    </w:p>
    <w:p w14:paraId="692C6F55" w14:textId="77777777" w:rsidR="005758F8" w:rsidRDefault="005758F8">
      <w:pPr>
        <w:rPr>
          <w:rFonts w:ascii="Arial" w:hAnsi="Arial" w:cs="Arial"/>
          <w:sz w:val="22"/>
          <w:szCs w:val="22"/>
        </w:rPr>
      </w:pPr>
    </w:p>
    <w:p w14:paraId="68B7EEBC" w14:textId="0B799D83" w:rsidR="008946FF" w:rsidRDefault="00F10875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DDA9F92" wp14:editId="2903A264">
                <wp:simplePos x="0" y="0"/>
                <wp:positionH relativeFrom="column">
                  <wp:posOffset>-228600</wp:posOffset>
                </wp:positionH>
                <wp:positionV relativeFrom="paragraph">
                  <wp:posOffset>50800</wp:posOffset>
                </wp:positionV>
                <wp:extent cx="6553200" cy="0"/>
                <wp:effectExtent l="19050" t="26035" r="19050" b="21590"/>
                <wp:wrapNone/>
                <wp:docPr id="1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809BD0" id="Line 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4pt" to="49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" strokeweight="3pt">
                <v:stroke linestyle="thinThin"/>
              </v:line>
            </w:pict>
          </mc:Fallback>
        </mc:AlternateContent>
      </w:r>
    </w:p>
    <w:p w14:paraId="734EA0D9" w14:textId="77777777" w:rsidR="00F04935" w:rsidRDefault="00F04935">
      <w:pPr>
        <w:rPr>
          <w:rFonts w:ascii="Tahoma" w:hAnsi="Tahoma" w:cs="Tahoma"/>
          <w:b/>
          <w:u w:val="single"/>
        </w:rPr>
      </w:pPr>
      <w:r>
        <w:rPr>
          <w:rFonts w:ascii="Arial" w:hAnsi="Arial" w:cs="Arial"/>
          <w:b/>
          <w:u w:val="single"/>
        </w:rPr>
        <w:t>Business Information</w:t>
      </w:r>
    </w:p>
    <w:p w14:paraId="2A7D9D05" w14:textId="77777777" w:rsidR="00F04935" w:rsidRPr="005758F8" w:rsidRDefault="00F04935">
      <w:pPr>
        <w:rPr>
          <w:rFonts w:ascii="Tahoma" w:hAnsi="Tahoma" w:cs="Tahoma"/>
          <w:b/>
          <w:sz w:val="16"/>
          <w:szCs w:val="16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1818"/>
        <w:gridCol w:w="3810"/>
        <w:gridCol w:w="960"/>
        <w:gridCol w:w="3120"/>
      </w:tblGrid>
      <w:tr w:rsidR="00F04935" w:rsidRPr="008946FF" w14:paraId="2B406359" w14:textId="77777777" w:rsidTr="000C2561">
        <w:tc>
          <w:tcPr>
            <w:tcW w:w="1818" w:type="dxa"/>
          </w:tcPr>
          <w:p w14:paraId="2FFD89C8" w14:textId="77777777" w:rsidR="00F04935" w:rsidRPr="008946FF" w:rsidRDefault="00F04935">
            <w:pPr>
              <w:rPr>
                <w:rFonts w:ascii="Arial" w:hAnsi="Arial" w:cs="Arial"/>
                <w:sz w:val="22"/>
                <w:szCs w:val="22"/>
              </w:rPr>
            </w:pPr>
            <w:r w:rsidRPr="008946FF">
              <w:rPr>
                <w:rFonts w:ascii="Arial" w:hAnsi="Arial" w:cs="Arial"/>
                <w:sz w:val="22"/>
                <w:szCs w:val="22"/>
              </w:rPr>
              <w:t>Business Name:</w:t>
            </w:r>
          </w:p>
        </w:tc>
        <w:tc>
          <w:tcPr>
            <w:tcW w:w="3810" w:type="dxa"/>
            <w:tcBorders>
              <w:bottom w:val="single" w:sz="4" w:space="0" w:color="auto"/>
            </w:tcBorders>
          </w:tcPr>
          <w:p w14:paraId="2C9B83A4" w14:textId="77777777" w:rsidR="00F04935" w:rsidRPr="008946FF" w:rsidRDefault="00F0493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0" w:type="dxa"/>
            <w:tcBorders>
              <w:left w:val="nil"/>
            </w:tcBorders>
          </w:tcPr>
          <w:p w14:paraId="6515F714" w14:textId="77777777" w:rsidR="00F04935" w:rsidRPr="008946FF" w:rsidRDefault="00F04935">
            <w:pPr>
              <w:rPr>
                <w:rFonts w:ascii="Arial" w:hAnsi="Arial" w:cs="Arial"/>
                <w:sz w:val="22"/>
                <w:szCs w:val="22"/>
              </w:rPr>
            </w:pPr>
            <w:r w:rsidRPr="008946FF">
              <w:rPr>
                <w:rFonts w:ascii="Arial" w:hAnsi="Arial" w:cs="Arial"/>
                <w:sz w:val="22"/>
                <w:szCs w:val="22"/>
              </w:rPr>
              <w:t>Owner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16B4A591" w14:textId="77777777" w:rsidR="00F04935" w:rsidRPr="008946FF" w:rsidRDefault="00F0493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302599" w14:textId="77777777" w:rsidR="00F04935" w:rsidRPr="005758F8" w:rsidRDefault="00F04935">
      <w:pPr>
        <w:rPr>
          <w:rFonts w:ascii="Arial" w:hAnsi="Arial" w:cs="Arial"/>
          <w:i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1098"/>
        <w:gridCol w:w="8610"/>
      </w:tblGrid>
      <w:tr w:rsidR="00F04935" w14:paraId="69B9CB33" w14:textId="77777777" w:rsidTr="000C2561">
        <w:tc>
          <w:tcPr>
            <w:tcW w:w="1098" w:type="dxa"/>
          </w:tcPr>
          <w:p w14:paraId="321F3760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8610" w:type="dxa"/>
            <w:tcBorders>
              <w:bottom w:val="single" w:sz="4" w:space="0" w:color="auto"/>
            </w:tcBorders>
          </w:tcPr>
          <w:p w14:paraId="729C1AB7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17B552F3" w14:textId="77777777" w:rsidR="00F04935" w:rsidRPr="005758F8" w:rsidRDefault="00F04935" w:rsidP="008946FF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2178"/>
        <w:gridCol w:w="3810"/>
        <w:gridCol w:w="960"/>
        <w:gridCol w:w="2760"/>
      </w:tblGrid>
      <w:tr w:rsidR="00F04935" w14:paraId="70261215" w14:textId="77777777" w:rsidTr="000C2561">
        <w:tc>
          <w:tcPr>
            <w:tcW w:w="2178" w:type="dxa"/>
          </w:tcPr>
          <w:p w14:paraId="223BEB94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umber:</w:t>
            </w:r>
          </w:p>
        </w:tc>
        <w:tc>
          <w:tcPr>
            <w:tcW w:w="3810" w:type="dxa"/>
            <w:tcBorders>
              <w:bottom w:val="single" w:sz="4" w:space="0" w:color="auto"/>
            </w:tcBorders>
          </w:tcPr>
          <w:p w14:paraId="6FC94230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960" w:type="dxa"/>
          </w:tcPr>
          <w:p w14:paraId="16FD18D6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Fax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06AE84B7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7F9092E8" w14:textId="77777777" w:rsidR="00F04935" w:rsidRPr="005758F8" w:rsidRDefault="00F04935" w:rsidP="008946FF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1728"/>
        <w:gridCol w:w="4191"/>
        <w:gridCol w:w="1067"/>
        <w:gridCol w:w="2722"/>
      </w:tblGrid>
      <w:tr w:rsidR="00F04935" w14:paraId="2EF16EE2" w14:textId="77777777" w:rsidTr="008946FF">
        <w:tc>
          <w:tcPr>
            <w:tcW w:w="1728" w:type="dxa"/>
          </w:tcPr>
          <w:p w14:paraId="6860C20B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 Address:</w:t>
            </w:r>
          </w:p>
        </w:tc>
        <w:tc>
          <w:tcPr>
            <w:tcW w:w="4191" w:type="dxa"/>
            <w:tcBorders>
              <w:bottom w:val="single" w:sz="4" w:space="0" w:color="auto"/>
            </w:tcBorders>
          </w:tcPr>
          <w:p w14:paraId="63011243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1067" w:type="dxa"/>
          </w:tcPr>
          <w:p w14:paraId="3B266E41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Website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722" w:type="dxa"/>
            <w:tcBorders>
              <w:bottom w:val="single" w:sz="4" w:space="0" w:color="auto"/>
            </w:tcBorders>
          </w:tcPr>
          <w:p w14:paraId="4C608C41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7F37A2B3" w14:textId="77777777" w:rsidR="00F04935" w:rsidRPr="005758F8" w:rsidRDefault="00F04935" w:rsidP="008946FF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1188"/>
        <w:gridCol w:w="540"/>
        <w:gridCol w:w="3284"/>
        <w:gridCol w:w="1576"/>
        <w:gridCol w:w="425"/>
        <w:gridCol w:w="2695"/>
      </w:tblGrid>
      <w:tr w:rsidR="00F04935" w14:paraId="0687C528" w14:textId="77777777" w:rsidTr="008946FF">
        <w:tc>
          <w:tcPr>
            <w:tcW w:w="1188" w:type="dxa"/>
          </w:tcPr>
          <w:p w14:paraId="14699BA0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Industry:</w:t>
            </w:r>
          </w:p>
        </w:tc>
        <w:tc>
          <w:tcPr>
            <w:tcW w:w="3824" w:type="dxa"/>
            <w:gridSpan w:val="2"/>
            <w:tcBorders>
              <w:bottom w:val="single" w:sz="4" w:space="0" w:color="auto"/>
            </w:tcBorders>
          </w:tcPr>
          <w:p w14:paraId="32840080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2001" w:type="dxa"/>
            <w:gridSpan w:val="2"/>
          </w:tcPr>
          <w:p w14:paraId="0D13EAE5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Business Entity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5027161A" w14:textId="77777777" w:rsidR="00F04935" w:rsidRDefault="00F04935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  <w:tr w:rsidR="000C2561" w14:paraId="656D0843" w14:textId="77777777" w:rsidTr="000C2561">
        <w:tc>
          <w:tcPr>
            <w:tcW w:w="1728" w:type="dxa"/>
            <w:gridSpan w:val="2"/>
          </w:tcPr>
          <w:p w14:paraId="21A33D9D" w14:textId="77777777" w:rsidR="008946FF" w:rsidRPr="005758F8" w:rsidRDefault="008946FF" w:rsidP="0011549B">
            <w:pPr>
              <w:rPr>
                <w:rFonts w:ascii="Arial" w:hAnsi="Arial" w:cs="Arial"/>
                <w:sz w:val="10"/>
                <w:szCs w:val="10"/>
              </w:rPr>
            </w:pPr>
          </w:p>
          <w:p w14:paraId="0E7F7EB7" w14:textId="77777777" w:rsidR="005B05F8" w:rsidRDefault="005B05F8" w:rsidP="0011549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ame:</w:t>
            </w:r>
          </w:p>
        </w:tc>
        <w:tc>
          <w:tcPr>
            <w:tcW w:w="3284" w:type="dxa"/>
            <w:tcBorders>
              <w:bottom w:val="single" w:sz="4" w:space="0" w:color="auto"/>
            </w:tcBorders>
          </w:tcPr>
          <w:p w14:paraId="4C2CDB51" w14:textId="77777777" w:rsidR="005B05F8" w:rsidRDefault="005B05F8" w:rsidP="0011549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76" w:type="dxa"/>
            <w:tcBorders>
              <w:left w:val="nil"/>
            </w:tcBorders>
          </w:tcPr>
          <w:p w14:paraId="6FE68C0A" w14:textId="77777777" w:rsidR="008946FF" w:rsidRPr="008946FF" w:rsidRDefault="008946FF" w:rsidP="000C2561">
            <w:pPr>
              <w:rPr>
                <w:rFonts w:ascii="Arial" w:hAnsi="Arial" w:cs="Arial"/>
                <w:sz w:val="6"/>
                <w:szCs w:val="6"/>
              </w:rPr>
            </w:pPr>
          </w:p>
          <w:p w14:paraId="7A973EC2" w14:textId="77777777" w:rsidR="005B05F8" w:rsidRDefault="008946FF" w:rsidP="008946F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o.</w:t>
            </w:r>
            <w:r w:rsidR="005B05F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</w:tcBorders>
          </w:tcPr>
          <w:p w14:paraId="174FA4AC" w14:textId="77777777" w:rsidR="005B05F8" w:rsidRDefault="005B05F8" w:rsidP="0011549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2E2F1DF" w14:textId="77777777" w:rsidR="005B05F8" w:rsidRPr="005758F8" w:rsidRDefault="005B05F8" w:rsidP="005B05F8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1728"/>
        <w:gridCol w:w="7980"/>
      </w:tblGrid>
      <w:tr w:rsidR="005B05F8" w14:paraId="20FABE7E" w14:textId="77777777" w:rsidTr="000C2561">
        <w:tc>
          <w:tcPr>
            <w:tcW w:w="1728" w:type="dxa"/>
          </w:tcPr>
          <w:p w14:paraId="7765B154" w14:textId="77777777" w:rsidR="005B05F8" w:rsidRDefault="000C2561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ail </w:t>
            </w:r>
            <w:r w:rsidR="005B05F8">
              <w:rPr>
                <w:rFonts w:ascii="Arial" w:hAnsi="Arial" w:cs="Arial"/>
                <w:sz w:val="22"/>
                <w:szCs w:val="22"/>
              </w:rPr>
              <w:t>Address:</w:t>
            </w:r>
          </w:p>
        </w:tc>
        <w:tc>
          <w:tcPr>
            <w:tcW w:w="7980" w:type="dxa"/>
            <w:tcBorders>
              <w:bottom w:val="single" w:sz="4" w:space="0" w:color="auto"/>
            </w:tcBorders>
          </w:tcPr>
          <w:p w14:paraId="1350E1FF" w14:textId="77777777" w:rsidR="005B05F8" w:rsidRDefault="005B05F8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4E6AACDB" w14:textId="77777777" w:rsidR="005B05F8" w:rsidRPr="005758F8" w:rsidRDefault="005B05F8" w:rsidP="005B05F8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2285"/>
        <w:gridCol w:w="2773"/>
        <w:gridCol w:w="1890"/>
        <w:gridCol w:w="2760"/>
      </w:tblGrid>
      <w:tr w:rsidR="005B05F8" w14:paraId="7B72FA23" w14:textId="77777777" w:rsidTr="000C2561">
        <w:tc>
          <w:tcPr>
            <w:tcW w:w="2285" w:type="dxa"/>
          </w:tcPr>
          <w:p w14:paraId="6D763987" w14:textId="77777777" w:rsidR="005B05F8" w:rsidRDefault="008946FF" w:rsidP="008946FF">
            <w:pPr>
              <w:tabs>
                <w:tab w:val="left" w:pos="0"/>
              </w:tabs>
              <w:ind w:right="-271"/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Best C</w:t>
            </w:r>
            <w:r w:rsidR="000C2561">
              <w:rPr>
                <w:rFonts w:ascii="Arial" w:hAnsi="Arial" w:cs="Arial"/>
                <w:sz w:val="22"/>
                <w:szCs w:val="22"/>
              </w:rPr>
              <w:t xml:space="preserve">ontact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="000C2561">
              <w:rPr>
                <w:rFonts w:ascii="Arial" w:hAnsi="Arial" w:cs="Arial"/>
                <w:sz w:val="22"/>
                <w:szCs w:val="22"/>
              </w:rPr>
              <w:t>ime(s)</w:t>
            </w:r>
            <w:r w:rsidR="005B05F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2773" w:type="dxa"/>
            <w:tcBorders>
              <w:bottom w:val="single" w:sz="4" w:space="0" w:color="auto"/>
            </w:tcBorders>
          </w:tcPr>
          <w:p w14:paraId="6B89E66D" w14:textId="77777777" w:rsidR="005B05F8" w:rsidRDefault="005B05F8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2459E381" w14:textId="77777777" w:rsidR="005B05F8" w:rsidRDefault="000C2561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#</w:t>
            </w:r>
            <w:r w:rsidR="008946FF">
              <w:rPr>
                <w:rFonts w:ascii="Arial" w:hAnsi="Arial" w:cs="Arial"/>
                <w:sz w:val="22"/>
                <w:szCs w:val="22"/>
              </w:rPr>
              <w:t xml:space="preserve"> of E</w:t>
            </w:r>
            <w:r>
              <w:rPr>
                <w:rFonts w:ascii="Arial" w:hAnsi="Arial" w:cs="Arial"/>
                <w:sz w:val="22"/>
                <w:szCs w:val="22"/>
              </w:rPr>
              <w:t>mployees</w:t>
            </w:r>
            <w:r w:rsidR="005B05F8">
              <w:rPr>
                <w:sz w:val="20"/>
                <w:szCs w:val="20"/>
              </w:rPr>
              <w:t>:</w:t>
            </w:r>
          </w:p>
        </w:tc>
        <w:tc>
          <w:tcPr>
            <w:tcW w:w="2760" w:type="dxa"/>
            <w:tcBorders>
              <w:bottom w:val="single" w:sz="4" w:space="0" w:color="auto"/>
            </w:tcBorders>
          </w:tcPr>
          <w:p w14:paraId="277981BD" w14:textId="77777777" w:rsidR="005B05F8" w:rsidRDefault="005B05F8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04F2FFB0" w14:textId="77777777" w:rsidR="005B05F8" w:rsidRPr="005758F8" w:rsidRDefault="005B05F8" w:rsidP="005B05F8">
      <w:pPr>
        <w:rPr>
          <w:rFonts w:ascii="Arial" w:hAnsi="Arial" w:cs="Arial"/>
          <w:sz w:val="10"/>
          <w:szCs w:val="10"/>
        </w:rPr>
      </w:pPr>
    </w:p>
    <w:tbl>
      <w:tblPr>
        <w:tblW w:w="9738" w:type="dxa"/>
        <w:tblLayout w:type="fixed"/>
        <w:tblLook w:val="01E0" w:firstRow="1" w:lastRow="1" w:firstColumn="1" w:lastColumn="1" w:noHBand="0" w:noVBand="0"/>
      </w:tblPr>
      <w:tblGrid>
        <w:gridCol w:w="2178"/>
        <w:gridCol w:w="7560"/>
      </w:tblGrid>
      <w:tr w:rsidR="000C2561" w14:paraId="418B8372" w14:textId="77777777" w:rsidTr="008946FF">
        <w:trPr>
          <w:trHeight w:val="252"/>
        </w:trPr>
        <w:tc>
          <w:tcPr>
            <w:tcW w:w="2178" w:type="dxa"/>
          </w:tcPr>
          <w:p w14:paraId="7947B6DC" w14:textId="77777777" w:rsidR="000C2561" w:rsidRDefault="000C2561" w:rsidP="008946FF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ferred </w:t>
            </w:r>
            <w:r w:rsidR="008946FF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killsets:</w:t>
            </w:r>
            <w:r w:rsidR="008946F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7560" w:type="dxa"/>
            <w:tcBorders>
              <w:bottom w:val="single" w:sz="4" w:space="0" w:color="auto"/>
            </w:tcBorders>
          </w:tcPr>
          <w:p w14:paraId="4F3F1167" w14:textId="77777777" w:rsidR="000C2561" w:rsidRDefault="000C2561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203E7CE4" w14:textId="77777777" w:rsidR="005B05F8" w:rsidRPr="005758F8" w:rsidRDefault="005B05F8" w:rsidP="005B05F8">
      <w:pPr>
        <w:rPr>
          <w:rFonts w:ascii="Arial" w:hAnsi="Arial" w:cs="Arial"/>
          <w:sz w:val="10"/>
          <w:szCs w:val="10"/>
        </w:rPr>
      </w:pPr>
    </w:p>
    <w:tbl>
      <w:tblPr>
        <w:tblW w:w="9708" w:type="dxa"/>
        <w:tblLook w:val="01E0" w:firstRow="1" w:lastRow="1" w:firstColumn="1" w:lastColumn="1" w:noHBand="0" w:noVBand="0"/>
      </w:tblPr>
      <w:tblGrid>
        <w:gridCol w:w="2898"/>
        <w:gridCol w:w="6810"/>
      </w:tblGrid>
      <w:tr w:rsidR="000C2561" w14:paraId="67987986" w14:textId="77777777" w:rsidTr="008946FF">
        <w:tc>
          <w:tcPr>
            <w:tcW w:w="2898" w:type="dxa"/>
          </w:tcPr>
          <w:p w14:paraId="1849ED74" w14:textId="77777777" w:rsidR="000C2561" w:rsidRDefault="000C2561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2"/>
                <w:szCs w:val="22"/>
              </w:rPr>
              <w:t>Anticipated hire date(s):</w:t>
            </w:r>
          </w:p>
        </w:tc>
        <w:tc>
          <w:tcPr>
            <w:tcW w:w="6810" w:type="dxa"/>
            <w:tcBorders>
              <w:bottom w:val="single" w:sz="4" w:space="0" w:color="auto"/>
            </w:tcBorders>
          </w:tcPr>
          <w:p w14:paraId="67273E93" w14:textId="77777777" w:rsidR="000C2561" w:rsidRDefault="000C2561" w:rsidP="0011549B">
            <w:pPr>
              <w:tabs>
                <w:tab w:val="left" w:pos="0"/>
              </w:tabs>
              <w:rPr>
                <w:sz w:val="20"/>
                <w:szCs w:val="20"/>
              </w:rPr>
            </w:pPr>
          </w:p>
        </w:tc>
      </w:tr>
    </w:tbl>
    <w:p w14:paraId="5F7AE7A3" w14:textId="77777777" w:rsidR="002257DB" w:rsidRPr="002257DB" w:rsidRDefault="002257DB" w:rsidP="002257DB">
      <w:pPr>
        <w:rPr>
          <w:vanish/>
        </w:rPr>
      </w:pPr>
    </w:p>
    <w:p w14:paraId="09154FE1" w14:textId="77777777" w:rsidR="005B05F8" w:rsidRDefault="005B05F8" w:rsidP="005B05F8">
      <w:pPr>
        <w:rPr>
          <w:rFonts w:ascii="Arial" w:hAnsi="Arial" w:cs="Arial"/>
          <w:sz w:val="20"/>
          <w:szCs w:val="20"/>
          <w:u w:val="single"/>
        </w:rPr>
      </w:pPr>
    </w:p>
    <w:p w14:paraId="11A6214A" w14:textId="18AAED63" w:rsidR="005B05F8" w:rsidRDefault="00F10875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72859D7" wp14:editId="2F4F84EB">
                <wp:simplePos x="0" y="0"/>
                <wp:positionH relativeFrom="column">
                  <wp:posOffset>-337185</wp:posOffset>
                </wp:positionH>
                <wp:positionV relativeFrom="paragraph">
                  <wp:posOffset>67945</wp:posOffset>
                </wp:positionV>
                <wp:extent cx="6553200" cy="0"/>
                <wp:effectExtent l="24765" t="27305" r="22860" b="20320"/>
                <wp:wrapNone/>
                <wp:docPr id="1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68C67F" id="Line 19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6.55pt,5.35pt" to="489.4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" strokeweight="3pt">
                <v:stroke linestyle="thinThin"/>
              </v:line>
            </w:pict>
          </mc:Fallback>
        </mc:AlternateContent>
      </w:r>
    </w:p>
    <w:p w14:paraId="2D57D05A" w14:textId="77777777" w:rsidR="005B05F8" w:rsidRDefault="005B05F8">
      <w:pPr>
        <w:rPr>
          <w:rFonts w:ascii="Arial" w:hAnsi="Arial" w:cs="Arial"/>
          <w:sz w:val="20"/>
          <w:szCs w:val="20"/>
          <w:u w:val="single"/>
        </w:rPr>
      </w:pPr>
    </w:p>
    <w:tbl>
      <w:tblPr>
        <w:tblpPr w:leftFromText="180" w:rightFromText="180" w:vertAnchor="text" w:horzAnchor="margin" w:tblpXSpec="center" w:tblpY="-36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2880"/>
        <w:gridCol w:w="630"/>
        <w:gridCol w:w="2520"/>
        <w:gridCol w:w="540"/>
        <w:gridCol w:w="3330"/>
      </w:tblGrid>
      <w:tr w:rsidR="005758F8" w:rsidRPr="00592F01" w14:paraId="793D98BA" w14:textId="77777777" w:rsidTr="005758F8">
        <w:trPr>
          <w:trHeight w:val="350"/>
        </w:trPr>
        <w:tc>
          <w:tcPr>
            <w:tcW w:w="10350" w:type="dxa"/>
            <w:gridSpan w:val="6"/>
            <w:shd w:val="clear" w:color="auto" w:fill="auto"/>
            <w:vAlign w:val="center"/>
          </w:tcPr>
          <w:p w14:paraId="1CE0D694" w14:textId="77777777" w:rsidR="005758F8" w:rsidRDefault="005758F8" w:rsidP="005758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19EE">
              <w:rPr>
                <w:rFonts w:ascii="Arial" w:hAnsi="Arial" w:cs="Arial"/>
                <w:b/>
                <w:sz w:val="20"/>
                <w:szCs w:val="20"/>
              </w:rPr>
              <w:t>WIOA WORKSOURCE C</w:t>
            </w:r>
            <w:r>
              <w:rPr>
                <w:rFonts w:ascii="Arial" w:hAnsi="Arial" w:cs="Arial"/>
                <w:b/>
                <w:sz w:val="20"/>
                <w:szCs w:val="20"/>
              </w:rPr>
              <w:t>ENTER BUSINESS SERVICES NEEDED</w:t>
            </w:r>
          </w:p>
          <w:p w14:paraId="7894A2FC" w14:textId="77777777" w:rsidR="005758F8" w:rsidRPr="008C63B1" w:rsidRDefault="005758F8" w:rsidP="005758F8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5758F8" w:rsidRPr="00592F01" w14:paraId="3048649E" w14:textId="77777777" w:rsidTr="005758F8">
        <w:tc>
          <w:tcPr>
            <w:tcW w:w="3330" w:type="dxa"/>
            <w:gridSpan w:val="2"/>
            <w:shd w:val="clear" w:color="auto" w:fill="auto"/>
            <w:vAlign w:val="center"/>
          </w:tcPr>
          <w:p w14:paraId="4B190916" w14:textId="77777777" w:rsidR="005758F8" w:rsidRPr="00CA27F6" w:rsidRDefault="005758F8" w:rsidP="005758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CRUITMENT SERVICES        </w:t>
            </w:r>
            <w:r w:rsidRPr="00CA27F6">
              <w:rPr>
                <w:rFonts w:ascii="Arial" w:hAnsi="Arial" w:cs="Arial"/>
                <w:b/>
                <w:sz w:val="20"/>
                <w:szCs w:val="20"/>
              </w:rPr>
              <w:t xml:space="preserve"> &amp; NEW HIRES</w:t>
            </w: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1A7E7207" w14:textId="77777777" w:rsidR="005758F8" w:rsidRPr="00CA27F6" w:rsidRDefault="005758F8" w:rsidP="005758F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A27F6">
              <w:rPr>
                <w:rFonts w:ascii="Arial" w:hAnsi="Arial" w:cs="Arial"/>
                <w:b/>
                <w:sz w:val="20"/>
                <w:szCs w:val="20"/>
              </w:rPr>
              <w:t>LAYOFF/DOWNSIZING SERVICES</w:t>
            </w:r>
          </w:p>
        </w:tc>
        <w:tc>
          <w:tcPr>
            <w:tcW w:w="3870" w:type="dxa"/>
            <w:gridSpan w:val="2"/>
            <w:shd w:val="clear" w:color="auto" w:fill="auto"/>
            <w:vAlign w:val="center"/>
          </w:tcPr>
          <w:p w14:paraId="7FE932A2" w14:textId="77777777" w:rsidR="005758F8" w:rsidRPr="00CA27F6" w:rsidRDefault="005758F8" w:rsidP="005758F8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RAINING &amp; </w:t>
            </w:r>
            <w:r w:rsidRPr="00CA27F6">
              <w:rPr>
                <w:rFonts w:ascii="Arial" w:hAnsi="Arial" w:cs="Arial"/>
                <w:b/>
                <w:sz w:val="20"/>
                <w:szCs w:val="20"/>
              </w:rPr>
              <w:t>TECHNICAL ASSISTANC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cont’d)</w:t>
            </w:r>
          </w:p>
        </w:tc>
      </w:tr>
      <w:tr w:rsidR="005758F8" w:rsidRPr="00592F01" w14:paraId="406730B0" w14:textId="77777777" w:rsidTr="005758F8">
        <w:trPr>
          <w:trHeight w:val="305"/>
        </w:trPr>
        <w:tc>
          <w:tcPr>
            <w:tcW w:w="450" w:type="dxa"/>
            <w:shd w:val="clear" w:color="auto" w:fill="auto"/>
          </w:tcPr>
          <w:p w14:paraId="6448CD4D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57F8DCE3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Develop Job Description</w:t>
            </w:r>
          </w:p>
        </w:tc>
        <w:tc>
          <w:tcPr>
            <w:tcW w:w="630" w:type="dxa"/>
            <w:shd w:val="clear" w:color="auto" w:fill="auto"/>
          </w:tcPr>
          <w:p w14:paraId="013EC91C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60B5E613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Lay-off Aversion</w:t>
            </w:r>
          </w:p>
        </w:tc>
        <w:tc>
          <w:tcPr>
            <w:tcW w:w="540" w:type="dxa"/>
            <w:shd w:val="clear" w:color="auto" w:fill="auto"/>
          </w:tcPr>
          <w:p w14:paraId="3D485BDE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1BF92759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Assistance in Hiring People with Disabilities</w:t>
            </w:r>
          </w:p>
        </w:tc>
      </w:tr>
      <w:tr w:rsidR="005758F8" w:rsidRPr="00592F01" w14:paraId="69D53C9D" w14:textId="77777777" w:rsidTr="005758F8">
        <w:trPr>
          <w:trHeight w:val="449"/>
        </w:trPr>
        <w:tc>
          <w:tcPr>
            <w:tcW w:w="450" w:type="dxa"/>
            <w:shd w:val="clear" w:color="auto" w:fill="auto"/>
          </w:tcPr>
          <w:p w14:paraId="51C3A1FC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592A166A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Filling Job Order via Candidate Screening and Resume Referrals</w:t>
            </w:r>
          </w:p>
        </w:tc>
        <w:tc>
          <w:tcPr>
            <w:tcW w:w="630" w:type="dxa"/>
            <w:shd w:val="clear" w:color="auto" w:fill="auto"/>
          </w:tcPr>
          <w:p w14:paraId="3EAAC07E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37A76F66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Rapid Response</w:t>
            </w:r>
          </w:p>
        </w:tc>
        <w:tc>
          <w:tcPr>
            <w:tcW w:w="540" w:type="dxa"/>
            <w:shd w:val="clear" w:color="auto" w:fill="auto"/>
          </w:tcPr>
          <w:p w14:paraId="2D697CCA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42E517F7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HR Referrals</w:t>
            </w:r>
          </w:p>
        </w:tc>
      </w:tr>
      <w:tr w:rsidR="005758F8" w:rsidRPr="00592F01" w14:paraId="71D6B6D7" w14:textId="77777777" w:rsidTr="005758F8">
        <w:trPr>
          <w:trHeight w:val="449"/>
        </w:trPr>
        <w:tc>
          <w:tcPr>
            <w:tcW w:w="450" w:type="dxa"/>
            <w:shd w:val="clear" w:color="auto" w:fill="auto"/>
          </w:tcPr>
          <w:p w14:paraId="348343BA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2ACA179B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 xml:space="preserve">Filling Job Order via </w:t>
            </w: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                </w:t>
            </w: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Customized Recruitment</w:t>
            </w: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25F85167" w14:textId="77777777" w:rsidR="005758F8" w:rsidRPr="005E6FC5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 w:rsidRPr="003E5935">
              <w:rPr>
                <w:rFonts w:ascii="Arial" w:hAnsi="Arial" w:cs="Arial"/>
                <w:b/>
                <w:sz w:val="20"/>
                <w:szCs w:val="20"/>
              </w:rPr>
              <w:t>OTHER SERVICE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540" w:type="dxa"/>
            <w:shd w:val="clear" w:color="auto" w:fill="auto"/>
          </w:tcPr>
          <w:p w14:paraId="4257A9D2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381AA91E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Research</w:t>
            </w:r>
          </w:p>
        </w:tc>
      </w:tr>
      <w:tr w:rsidR="005758F8" w:rsidRPr="00592F01" w14:paraId="2FC571CC" w14:textId="77777777" w:rsidTr="005758F8">
        <w:trPr>
          <w:trHeight w:val="350"/>
        </w:trPr>
        <w:tc>
          <w:tcPr>
            <w:tcW w:w="450" w:type="dxa"/>
            <w:shd w:val="clear" w:color="auto" w:fill="auto"/>
          </w:tcPr>
          <w:p w14:paraId="5531593B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6139017A" w14:textId="77777777" w:rsidR="005758F8" w:rsidRPr="00592F01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 w:rsidRPr="00592F01">
              <w:rPr>
                <w:rFonts w:ascii="Arial" w:hAnsi="Arial" w:cs="Arial"/>
                <w:sz w:val="16"/>
                <w:szCs w:val="16"/>
              </w:rPr>
              <w:t>Placement/Hire</w:t>
            </w:r>
          </w:p>
        </w:tc>
        <w:tc>
          <w:tcPr>
            <w:tcW w:w="630" w:type="dxa"/>
            <w:shd w:val="clear" w:color="auto" w:fill="auto"/>
          </w:tcPr>
          <w:p w14:paraId="62FA8560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3FDBAED5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01250E">
              <w:rPr>
                <w:rFonts w:ascii="Arial" w:hAnsi="Arial" w:cs="Arial"/>
                <w:sz w:val="16"/>
                <w:szCs w:val="16"/>
              </w:rPr>
              <w:t>Other services with pre-approval</w:t>
            </w:r>
          </w:p>
        </w:tc>
        <w:tc>
          <w:tcPr>
            <w:tcW w:w="540" w:type="dxa"/>
            <w:shd w:val="clear" w:color="auto" w:fill="auto"/>
          </w:tcPr>
          <w:p w14:paraId="69CEFDFD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44F2C03B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Labor Market Information</w:t>
            </w:r>
          </w:p>
        </w:tc>
      </w:tr>
      <w:tr w:rsidR="005758F8" w:rsidRPr="00592F01" w14:paraId="42CB0560" w14:textId="77777777" w:rsidTr="005758F8">
        <w:trPr>
          <w:trHeight w:val="350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44AB7B32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A21013" w14:textId="77777777" w:rsidR="005758F8" w:rsidRPr="00592F01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-the-Job Training</w:t>
            </w:r>
          </w:p>
        </w:tc>
        <w:tc>
          <w:tcPr>
            <w:tcW w:w="31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4F5363" w14:textId="77777777" w:rsidR="005758F8" w:rsidRPr="003E5935" w:rsidRDefault="005758F8" w:rsidP="005758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RAINING &amp; TECHNICAL ASSISTANCE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1B3ED66F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54B51A9E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Industry Focus Group</w:t>
            </w:r>
          </w:p>
        </w:tc>
      </w:tr>
      <w:tr w:rsidR="005758F8" w:rsidRPr="00592F01" w14:paraId="152E0E1F" w14:textId="77777777" w:rsidTr="005758F8">
        <w:trPr>
          <w:trHeight w:val="350"/>
        </w:trPr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</w:tcPr>
          <w:p w14:paraId="019A15E3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46490F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</w:rPr>
              <w:t>New Employee Retention Workshop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</w:tcPr>
          <w:p w14:paraId="166D82A5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39A9C8" w14:textId="77777777" w:rsidR="005758F8" w:rsidRPr="0001250E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 w:rsidRPr="005E6FC5">
              <w:rPr>
                <w:rFonts w:ascii="Arial" w:hAnsi="Arial" w:cs="Arial"/>
                <w:sz w:val="16"/>
                <w:szCs w:val="16"/>
              </w:rPr>
              <w:t xml:space="preserve">Incumbent Worker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E6FC5">
              <w:rPr>
                <w:rFonts w:ascii="Arial" w:hAnsi="Arial" w:cs="Arial"/>
                <w:sz w:val="16"/>
                <w:szCs w:val="16"/>
              </w:rPr>
              <w:t>Customized Training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79331177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320672" w14:textId="77777777" w:rsidR="005758F8" w:rsidRPr="00244E2C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 w:rsidRPr="00244E2C">
              <w:rPr>
                <w:rFonts w:ascii="Arial" w:hAnsi="Arial" w:cs="Arial"/>
                <w:sz w:val="16"/>
                <w:szCs w:val="16"/>
              </w:rPr>
              <w:t>Industry Sector Workshop</w:t>
            </w:r>
          </w:p>
        </w:tc>
      </w:tr>
      <w:tr w:rsidR="005758F8" w:rsidRPr="00592F01" w14:paraId="157E1465" w14:textId="77777777" w:rsidTr="005758F8">
        <w:trPr>
          <w:trHeight w:val="323"/>
        </w:trPr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07269" w14:textId="77777777" w:rsidR="005758F8" w:rsidRPr="00E46B50" w:rsidRDefault="005758F8" w:rsidP="005758F8">
            <w:pPr>
              <w:rPr>
                <w:rFonts w:ascii="Arial" w:hAnsi="Arial" w:cs="Arial"/>
                <w:sz w:val="6"/>
                <w:szCs w:val="6"/>
              </w:rPr>
            </w:pPr>
            <w:r w:rsidRPr="00CA27F6">
              <w:rPr>
                <w:rFonts w:ascii="Arial" w:hAnsi="Arial" w:cs="Arial"/>
                <w:b/>
                <w:sz w:val="20"/>
                <w:szCs w:val="20"/>
              </w:rPr>
              <w:t>REFERRAL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1F3FF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A4CE9" w14:textId="77777777" w:rsidR="005758F8" w:rsidRPr="00592F01" w:rsidRDefault="005758F8" w:rsidP="005758F8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592F01">
              <w:rPr>
                <w:rFonts w:ascii="Arial" w:hAnsi="Arial" w:cs="Arial"/>
                <w:sz w:val="16"/>
                <w:szCs w:val="16"/>
                <w:lang w:val="en"/>
              </w:rPr>
              <w:t>Resource Center Us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5673B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05FB15" w14:textId="77777777" w:rsidR="005758F8" w:rsidRDefault="005758F8" w:rsidP="005758F8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Identifying Career Ladders</w:t>
            </w:r>
          </w:p>
        </w:tc>
      </w:tr>
      <w:tr w:rsidR="005758F8" w:rsidRPr="00592F01" w14:paraId="7851F402" w14:textId="77777777" w:rsidTr="005758F8">
        <w:trPr>
          <w:trHeight w:val="350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13046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5AF23" w14:textId="77777777" w:rsidR="005758F8" w:rsidRPr="00592F01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ferral to BusinessSour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CDD62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5C242" w14:textId="77777777" w:rsidR="005758F8" w:rsidRPr="00592F01" w:rsidRDefault="005758F8" w:rsidP="005758F8">
            <w:pPr>
              <w:rPr>
                <w:rFonts w:ascii="Arial" w:hAnsi="Arial" w:cs="Arial"/>
                <w:sz w:val="16"/>
                <w:szCs w:val="16"/>
              </w:rPr>
            </w:pPr>
            <w:r w:rsidRPr="0001250E">
              <w:rPr>
                <w:rFonts w:ascii="Arial" w:hAnsi="Arial" w:cs="Arial"/>
                <w:sz w:val="16"/>
                <w:szCs w:val="16"/>
                <w:lang w:val="en"/>
              </w:rPr>
              <w:t>Speaker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DA26A9" w14:textId="77777777" w:rsidR="005758F8" w:rsidRPr="00A17F53" w:rsidRDefault="005758F8" w:rsidP="005758F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09DC37" w14:textId="77777777" w:rsidR="005758F8" w:rsidRPr="0001250E" w:rsidRDefault="005758F8" w:rsidP="005758F8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</w:p>
        </w:tc>
      </w:tr>
    </w:tbl>
    <w:p w14:paraId="7B0ADC3F" w14:textId="77777777" w:rsidR="000C2561" w:rsidRDefault="000C2561">
      <w:pPr>
        <w:rPr>
          <w:rFonts w:ascii="Arial" w:hAnsi="Arial" w:cs="Arial"/>
          <w:sz w:val="20"/>
          <w:szCs w:val="20"/>
          <w:u w:val="single"/>
        </w:rPr>
      </w:pPr>
    </w:p>
    <w:p w14:paraId="6AB04FE6" w14:textId="77777777" w:rsidR="005758F8" w:rsidRDefault="005758F8">
      <w:pPr>
        <w:rPr>
          <w:rFonts w:ascii="Arial" w:hAnsi="Arial" w:cs="Arial"/>
          <w:sz w:val="20"/>
          <w:szCs w:val="20"/>
          <w:u w:val="single"/>
        </w:rPr>
      </w:pPr>
    </w:p>
    <w:p w14:paraId="08F623DE" w14:textId="77777777" w:rsidR="00A02916" w:rsidRPr="00A02916" w:rsidRDefault="00A02916">
      <w:pPr>
        <w:rPr>
          <w:rFonts w:ascii="Arial" w:hAnsi="Arial" w:cs="Arial"/>
          <w:sz w:val="10"/>
          <w:szCs w:val="10"/>
          <w:u w:val="single"/>
        </w:rPr>
      </w:pPr>
    </w:p>
    <w:p w14:paraId="65CAB20B" w14:textId="77777777" w:rsidR="00BB61A6" w:rsidRPr="00A86134" w:rsidRDefault="00BB61A6">
      <w:pPr>
        <w:rPr>
          <w:rFonts w:ascii="Arial" w:hAnsi="Arial" w:cs="Arial"/>
          <w:b/>
          <w:sz w:val="14"/>
          <w:szCs w:val="14"/>
          <w:u w:val="single"/>
        </w:rPr>
      </w:pPr>
    </w:p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880"/>
        <w:gridCol w:w="480"/>
        <w:gridCol w:w="2670"/>
        <w:gridCol w:w="540"/>
        <w:gridCol w:w="3330"/>
      </w:tblGrid>
      <w:tr w:rsidR="005419EE" w:rsidRPr="005419EE" w14:paraId="21F2A6DB" w14:textId="77777777" w:rsidTr="004B0AEF">
        <w:trPr>
          <w:trHeight w:val="144"/>
        </w:trPr>
        <w:tc>
          <w:tcPr>
            <w:tcW w:w="10350" w:type="dxa"/>
            <w:gridSpan w:val="6"/>
            <w:vAlign w:val="center"/>
          </w:tcPr>
          <w:p w14:paraId="2C1D4B41" w14:textId="77777777" w:rsidR="005C1689" w:rsidRPr="005C1689" w:rsidRDefault="005C1689" w:rsidP="00047DEC">
            <w:pPr>
              <w:jc w:val="center"/>
              <w:rPr>
                <w:rFonts w:ascii="Arial" w:hAnsi="Arial" w:cs="Arial"/>
                <w:b/>
                <w:sz w:val="4"/>
                <w:szCs w:val="4"/>
                <w:lang w:val="en"/>
              </w:rPr>
            </w:pPr>
          </w:p>
          <w:p w14:paraId="7ADCCEBB" w14:textId="77777777" w:rsidR="005419EE" w:rsidRDefault="00BD4E96" w:rsidP="00047DEC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"/>
              </w:rPr>
              <w:t>BUSINESS</w:t>
            </w:r>
            <w:r w:rsidR="00270FBC">
              <w:rPr>
                <w:rFonts w:ascii="Arial" w:hAnsi="Arial" w:cs="Arial"/>
                <w:b/>
                <w:sz w:val="20"/>
                <w:szCs w:val="20"/>
                <w:lang w:val="en"/>
              </w:rPr>
              <w:t>SOURCE SERVICES NEEDED</w:t>
            </w:r>
          </w:p>
          <w:p w14:paraId="03F3DF23" w14:textId="77777777" w:rsidR="005C1689" w:rsidRPr="005C1689" w:rsidRDefault="005C1689" w:rsidP="00047DEC">
            <w:pPr>
              <w:jc w:val="center"/>
              <w:rPr>
                <w:rFonts w:ascii="Arial" w:hAnsi="Arial" w:cs="Arial"/>
                <w:b/>
                <w:sz w:val="4"/>
                <w:szCs w:val="4"/>
                <w:lang w:val="en"/>
              </w:rPr>
            </w:pPr>
          </w:p>
          <w:p w14:paraId="3DC3F74A" w14:textId="77777777" w:rsidR="00047DEC" w:rsidRPr="00047DEC" w:rsidRDefault="00047DEC" w:rsidP="00047DEC">
            <w:pPr>
              <w:jc w:val="center"/>
              <w:rPr>
                <w:rFonts w:ascii="Arial" w:hAnsi="Arial" w:cs="Arial"/>
                <w:b/>
                <w:sz w:val="6"/>
                <w:szCs w:val="6"/>
                <w:lang w:val="en"/>
              </w:rPr>
            </w:pPr>
          </w:p>
        </w:tc>
      </w:tr>
      <w:tr w:rsidR="00F04935" w14:paraId="50EB263B" w14:textId="77777777" w:rsidTr="00BB61A6">
        <w:trPr>
          <w:trHeight w:val="350"/>
        </w:trPr>
        <w:tc>
          <w:tcPr>
            <w:tcW w:w="450" w:type="dxa"/>
            <w:vAlign w:val="center"/>
          </w:tcPr>
          <w:p w14:paraId="74F7D248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14:paraId="624B133C" w14:textId="77777777" w:rsidR="00F04935" w:rsidRDefault="00F04935" w:rsidP="005419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Business Plan</w:t>
            </w:r>
            <w:r w:rsidR="00815EB7">
              <w:rPr>
                <w:rFonts w:ascii="Arial" w:hAnsi="Arial" w:cs="Arial"/>
                <w:sz w:val="16"/>
                <w:szCs w:val="16"/>
                <w:lang w:val="en"/>
              </w:rPr>
              <w:t>/Executive Summary</w:t>
            </w:r>
          </w:p>
        </w:tc>
        <w:tc>
          <w:tcPr>
            <w:tcW w:w="480" w:type="dxa"/>
            <w:vAlign w:val="center"/>
          </w:tcPr>
          <w:p w14:paraId="752DC108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70" w:type="dxa"/>
            <w:vAlign w:val="center"/>
          </w:tcPr>
          <w:p w14:paraId="775340BF" w14:textId="77777777" w:rsidR="00F04935" w:rsidRDefault="00815EB7" w:rsidP="005419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One-on-one Consulting</w:t>
            </w:r>
          </w:p>
        </w:tc>
        <w:tc>
          <w:tcPr>
            <w:tcW w:w="540" w:type="dxa"/>
            <w:vAlign w:val="center"/>
          </w:tcPr>
          <w:p w14:paraId="4FE7CE81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  <w:lang w:val="en"/>
              </w:rPr>
            </w:pPr>
          </w:p>
        </w:tc>
        <w:tc>
          <w:tcPr>
            <w:tcW w:w="3330" w:type="dxa"/>
            <w:vAlign w:val="center"/>
          </w:tcPr>
          <w:p w14:paraId="0AEA1318" w14:textId="77777777" w:rsidR="00F04935" w:rsidRDefault="00815EB7" w:rsidP="005419EE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Permits/Licenses/Certification</w:t>
            </w:r>
          </w:p>
        </w:tc>
      </w:tr>
      <w:tr w:rsidR="00F04935" w14:paraId="4FFCC697" w14:textId="77777777" w:rsidTr="004B0AEF">
        <w:trPr>
          <w:trHeight w:val="260"/>
        </w:trPr>
        <w:tc>
          <w:tcPr>
            <w:tcW w:w="450" w:type="dxa"/>
            <w:vAlign w:val="center"/>
          </w:tcPr>
          <w:p w14:paraId="68268D35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14:paraId="2A041A0C" w14:textId="77777777" w:rsidR="00F04935" w:rsidRDefault="00F04935" w:rsidP="00815E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Business </w:t>
            </w:r>
            <w:r w:rsidR="00815EB7">
              <w:rPr>
                <w:rFonts w:ascii="Arial" w:hAnsi="Arial" w:cs="Arial"/>
                <w:sz w:val="16"/>
                <w:szCs w:val="16"/>
                <w:lang w:val="en"/>
              </w:rPr>
              <w:t>Courses</w:t>
            </w:r>
          </w:p>
        </w:tc>
        <w:tc>
          <w:tcPr>
            <w:tcW w:w="480" w:type="dxa"/>
            <w:vAlign w:val="center"/>
          </w:tcPr>
          <w:p w14:paraId="7A68187F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70" w:type="dxa"/>
            <w:vAlign w:val="center"/>
          </w:tcPr>
          <w:p w14:paraId="0680ADB0" w14:textId="77777777" w:rsidR="00F04935" w:rsidRDefault="00F04935" w:rsidP="00A650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Marketing</w:t>
            </w:r>
            <w:r w:rsidR="00815EB7">
              <w:rPr>
                <w:rFonts w:ascii="Arial" w:hAnsi="Arial" w:cs="Arial"/>
                <w:sz w:val="16"/>
                <w:szCs w:val="16"/>
                <w:lang w:val="en"/>
              </w:rPr>
              <w:t>/Market Assessment</w:t>
            </w: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 </w:t>
            </w:r>
          </w:p>
        </w:tc>
        <w:tc>
          <w:tcPr>
            <w:tcW w:w="540" w:type="dxa"/>
            <w:vAlign w:val="center"/>
          </w:tcPr>
          <w:p w14:paraId="1193DBA2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  <w:lang w:val="en"/>
              </w:rPr>
            </w:pPr>
          </w:p>
        </w:tc>
        <w:tc>
          <w:tcPr>
            <w:tcW w:w="3330" w:type="dxa"/>
            <w:vAlign w:val="center"/>
          </w:tcPr>
          <w:p w14:paraId="705D8D25" w14:textId="77777777" w:rsidR="00F04935" w:rsidRDefault="00815EB7" w:rsidP="005419EE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Site Finding/Lease Negotiation Assistance</w:t>
            </w:r>
          </w:p>
        </w:tc>
      </w:tr>
      <w:tr w:rsidR="00F04935" w14:paraId="21145E08" w14:textId="77777777" w:rsidTr="00BB61A6">
        <w:trPr>
          <w:trHeight w:val="350"/>
        </w:trPr>
        <w:tc>
          <w:tcPr>
            <w:tcW w:w="450" w:type="dxa"/>
            <w:vAlign w:val="center"/>
          </w:tcPr>
          <w:p w14:paraId="2F5B7C54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14:paraId="63BD6473" w14:textId="77777777" w:rsidR="00F04935" w:rsidRDefault="00815EB7" w:rsidP="00A650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Business </w:t>
            </w:r>
            <w:r w:rsidR="00A650E7">
              <w:rPr>
                <w:rFonts w:ascii="Arial" w:hAnsi="Arial" w:cs="Arial"/>
                <w:sz w:val="16"/>
                <w:szCs w:val="16"/>
                <w:lang w:val="en"/>
              </w:rPr>
              <w:t xml:space="preserve">Objectives </w:t>
            </w: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 Assessment</w:t>
            </w:r>
          </w:p>
        </w:tc>
        <w:tc>
          <w:tcPr>
            <w:tcW w:w="480" w:type="dxa"/>
            <w:vAlign w:val="center"/>
          </w:tcPr>
          <w:p w14:paraId="73C389FC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70" w:type="dxa"/>
            <w:vAlign w:val="center"/>
          </w:tcPr>
          <w:p w14:paraId="2F916C34" w14:textId="77777777" w:rsidR="00F04935" w:rsidRDefault="00815EB7" w:rsidP="005419E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16"/>
                <w:szCs w:val="16"/>
              </w:rPr>
              <w:t>Cash Flow Management</w:t>
            </w:r>
          </w:p>
        </w:tc>
        <w:tc>
          <w:tcPr>
            <w:tcW w:w="540" w:type="dxa"/>
            <w:vAlign w:val="center"/>
          </w:tcPr>
          <w:p w14:paraId="78F0D0D7" w14:textId="77777777" w:rsidR="00F04935" w:rsidRDefault="00F04935" w:rsidP="00A17F53">
            <w:pPr>
              <w:jc w:val="center"/>
              <w:rPr>
                <w:rFonts w:ascii="Arial" w:hAnsi="Arial" w:cs="Arial"/>
                <w:sz w:val="16"/>
                <w:szCs w:val="16"/>
                <w:lang w:val="en"/>
              </w:rPr>
            </w:pPr>
          </w:p>
        </w:tc>
        <w:tc>
          <w:tcPr>
            <w:tcW w:w="3330" w:type="dxa"/>
            <w:vAlign w:val="center"/>
          </w:tcPr>
          <w:p w14:paraId="4988D306" w14:textId="77777777" w:rsidR="00F04935" w:rsidRDefault="00815EB7" w:rsidP="005419EE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Legal/Tax Consulting</w:t>
            </w:r>
          </w:p>
        </w:tc>
      </w:tr>
      <w:tr w:rsidR="00CE0918" w14:paraId="7C8E1D0A" w14:textId="77777777" w:rsidTr="00BB61A6">
        <w:trPr>
          <w:trHeight w:val="341"/>
        </w:trPr>
        <w:tc>
          <w:tcPr>
            <w:tcW w:w="450" w:type="dxa"/>
            <w:vAlign w:val="center"/>
          </w:tcPr>
          <w:p w14:paraId="25680C02" w14:textId="77777777" w:rsidR="00CE0918" w:rsidRDefault="00CE0918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vAlign w:val="center"/>
          </w:tcPr>
          <w:p w14:paraId="23A17DEC" w14:textId="77777777" w:rsidR="00CE0918" w:rsidRDefault="00CE0918" w:rsidP="00815EB7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 xml:space="preserve">Financing </w:t>
            </w:r>
            <w:r w:rsidR="00815EB7">
              <w:rPr>
                <w:rFonts w:ascii="Arial" w:hAnsi="Arial" w:cs="Arial"/>
                <w:sz w:val="16"/>
                <w:szCs w:val="16"/>
                <w:lang w:val="en"/>
              </w:rPr>
              <w:t>/Access to Capital</w:t>
            </w:r>
          </w:p>
        </w:tc>
        <w:tc>
          <w:tcPr>
            <w:tcW w:w="480" w:type="dxa"/>
            <w:vAlign w:val="center"/>
          </w:tcPr>
          <w:p w14:paraId="05688E5F" w14:textId="77777777" w:rsidR="00CE0918" w:rsidRDefault="00CE0918" w:rsidP="00A17F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70" w:type="dxa"/>
            <w:vAlign w:val="center"/>
          </w:tcPr>
          <w:p w14:paraId="172A7881" w14:textId="77777777" w:rsidR="00CE0918" w:rsidRDefault="00C20C46" w:rsidP="005419E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curement Assistance</w:t>
            </w:r>
          </w:p>
        </w:tc>
        <w:tc>
          <w:tcPr>
            <w:tcW w:w="540" w:type="dxa"/>
            <w:vAlign w:val="center"/>
          </w:tcPr>
          <w:p w14:paraId="535DA3DC" w14:textId="77777777" w:rsidR="00CE0918" w:rsidRDefault="00CE0918" w:rsidP="00A17F53">
            <w:pPr>
              <w:jc w:val="center"/>
              <w:rPr>
                <w:rFonts w:ascii="Arial" w:hAnsi="Arial" w:cs="Arial"/>
                <w:sz w:val="16"/>
                <w:szCs w:val="16"/>
                <w:lang w:val="en"/>
              </w:rPr>
            </w:pPr>
          </w:p>
        </w:tc>
        <w:tc>
          <w:tcPr>
            <w:tcW w:w="3330" w:type="dxa"/>
            <w:vAlign w:val="center"/>
          </w:tcPr>
          <w:p w14:paraId="4A641533" w14:textId="77777777" w:rsidR="00CE0918" w:rsidRDefault="00CE0918" w:rsidP="005419EE">
            <w:pPr>
              <w:rPr>
                <w:rFonts w:ascii="Arial" w:hAnsi="Arial" w:cs="Arial"/>
                <w:sz w:val="16"/>
                <w:szCs w:val="16"/>
                <w:lang w:val="en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Other</w:t>
            </w:r>
          </w:p>
        </w:tc>
      </w:tr>
    </w:tbl>
    <w:p w14:paraId="72FD0ED4" w14:textId="77777777" w:rsidR="00F04935" w:rsidRPr="005419EE" w:rsidRDefault="00F04935">
      <w:pPr>
        <w:rPr>
          <w:rFonts w:ascii="Arial" w:hAnsi="Arial" w:cs="Arial"/>
          <w:b/>
          <w:sz w:val="4"/>
          <w:szCs w:val="4"/>
        </w:rPr>
      </w:pPr>
      <w:r>
        <w:rPr>
          <w:rFonts w:ascii="Arial" w:hAnsi="Arial" w:cs="Arial"/>
          <w:b/>
          <w:sz w:val="12"/>
          <w:szCs w:val="12"/>
        </w:rPr>
        <w:t xml:space="preserve"> </w:t>
      </w:r>
    </w:p>
    <w:p w14:paraId="712EC124" w14:textId="77777777" w:rsidR="00F04935" w:rsidRPr="00B603BC" w:rsidRDefault="00F04935">
      <w:pPr>
        <w:rPr>
          <w:sz w:val="4"/>
          <w:szCs w:val="4"/>
        </w:rPr>
      </w:pPr>
    </w:p>
    <w:p w14:paraId="29B47219" w14:textId="77777777" w:rsidR="0060270C" w:rsidRPr="005C1689" w:rsidRDefault="0060270C" w:rsidP="002031CF">
      <w:pPr>
        <w:widowControl w:val="0"/>
        <w:autoSpaceDE w:val="0"/>
        <w:autoSpaceDN w:val="0"/>
        <w:adjustRightInd w:val="0"/>
        <w:ind w:right="-450"/>
        <w:rPr>
          <w:rFonts w:ascii="ArialMT" w:hAnsi="ArialMT" w:cs="ArialMT"/>
          <w:sz w:val="4"/>
          <w:szCs w:val="4"/>
        </w:rPr>
      </w:pPr>
    </w:p>
    <w:p w14:paraId="0A89F1D7" w14:textId="69A13A77" w:rsidR="000C2561" w:rsidRPr="005758F8" w:rsidRDefault="00F10875" w:rsidP="00EF2175">
      <w:pPr>
        <w:widowControl w:val="0"/>
        <w:autoSpaceDE w:val="0"/>
        <w:autoSpaceDN w:val="0"/>
        <w:adjustRightInd w:val="0"/>
        <w:ind w:right="-450"/>
        <w:jc w:val="center"/>
        <w:rPr>
          <w:rFonts w:ascii="ArialMT" w:hAnsi="ArialMT" w:cs="ArialMT"/>
          <w:sz w:val="16"/>
          <w:szCs w:val="16"/>
        </w:rPr>
      </w:pPr>
      <w:r w:rsidRPr="005758F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20B509F" wp14:editId="48AB2B19">
                <wp:simplePos x="0" y="0"/>
                <wp:positionH relativeFrom="column">
                  <wp:posOffset>-323850</wp:posOffset>
                </wp:positionH>
                <wp:positionV relativeFrom="paragraph">
                  <wp:posOffset>107315</wp:posOffset>
                </wp:positionV>
                <wp:extent cx="6625590" cy="0"/>
                <wp:effectExtent l="19050" t="19050" r="22860" b="19050"/>
                <wp:wrapNone/>
                <wp:docPr id="1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559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1A2717" id="Line 20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5pt,8.45pt" to="496.2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" strokeweight="3pt">
                <v:stroke linestyle="thinThin"/>
              </v:line>
            </w:pict>
          </mc:Fallback>
        </mc:AlternateContent>
      </w:r>
    </w:p>
    <w:tbl>
      <w:tblPr>
        <w:tblpPr w:leftFromText="180" w:rightFromText="180" w:vertAnchor="text" w:horzAnchor="margin" w:tblpXSpec="center" w:tblpY="37"/>
        <w:tblW w:w="105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10563"/>
      </w:tblGrid>
      <w:tr w:rsidR="000C2561" w:rsidRPr="005758F8" w14:paraId="608F05B5" w14:textId="77777777" w:rsidTr="0082467F">
        <w:trPr>
          <w:trHeight w:val="11969"/>
        </w:trPr>
        <w:tc>
          <w:tcPr>
            <w:tcW w:w="10563" w:type="dxa"/>
            <w:tcBorders>
              <w:top w:val="nil"/>
              <w:left w:val="nil"/>
              <w:bottom w:val="nil"/>
              <w:right w:val="nil"/>
            </w:tcBorders>
          </w:tcPr>
          <w:p w14:paraId="690F86E4" w14:textId="77777777" w:rsidR="000C2561" w:rsidRPr="005758F8" w:rsidRDefault="000C2561" w:rsidP="000C2561">
            <w:pPr>
              <w:rPr>
                <w:rFonts w:ascii="Arial" w:hAnsi="Arial" w:cs="Arial"/>
                <w:sz w:val="2"/>
                <w:szCs w:val="2"/>
              </w:rPr>
            </w:pPr>
          </w:p>
          <w:p w14:paraId="13B6C51A" w14:textId="77777777" w:rsidR="000C2561" w:rsidRPr="005758F8" w:rsidRDefault="000C2561" w:rsidP="000C2561">
            <w:pPr>
              <w:rPr>
                <w:rFonts w:ascii="Arial" w:hAnsi="Arial" w:cs="Arial"/>
                <w:sz w:val="2"/>
                <w:szCs w:val="2"/>
              </w:rPr>
            </w:pPr>
          </w:p>
          <w:p w14:paraId="65B43BFA" w14:textId="77777777" w:rsidR="005758F8" w:rsidRDefault="005758F8" w:rsidP="000C2561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6DD53D" w14:textId="77777777" w:rsidR="005758F8" w:rsidRDefault="005758F8" w:rsidP="005758F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758F8">
              <w:rPr>
                <w:rFonts w:ascii="Arial" w:hAnsi="Arial" w:cs="Arial"/>
                <w:b/>
                <w:sz w:val="22"/>
                <w:szCs w:val="22"/>
              </w:rPr>
              <w:t>FOLLOW-UP: EMPLOYER CUSTOMER/CLIENT SERVICE NOTES</w:t>
            </w:r>
          </w:p>
          <w:p w14:paraId="669A62D2" w14:textId="77777777" w:rsidR="0082467F" w:rsidRPr="005758F8" w:rsidRDefault="0082467F" w:rsidP="005758F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CDEE13" w14:textId="50B645D4" w:rsidR="00B35A20" w:rsidRPr="005758F8" w:rsidRDefault="00F10875" w:rsidP="000C256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7208A21" wp14:editId="17952B99">
                      <wp:simplePos x="0" y="0"/>
                      <wp:positionH relativeFrom="column">
                        <wp:posOffset>3589020</wp:posOffset>
                      </wp:positionH>
                      <wp:positionV relativeFrom="paragraph">
                        <wp:posOffset>63500</wp:posOffset>
                      </wp:positionV>
                      <wp:extent cx="238125" cy="228600"/>
                      <wp:effectExtent l="8255" t="7620" r="10795" b="1143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884A58" w14:textId="77777777" w:rsidR="000C2561" w:rsidRDefault="000C2561" w:rsidP="000C25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208A21" id="_x0000_s1028" type="#_x0000_t202" style="position:absolute;margin-left:282.6pt;margin-top:5pt;width:18.75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">
                      <v:textbox>
                        <w:txbxContent>
                          <w:p w14:paraId="59884A58" w14:textId="77777777" w:rsidR="000C2561" w:rsidRDefault="000C2561" w:rsidP="000C2561"/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65FC778" wp14:editId="6024028B">
                      <wp:simplePos x="0" y="0"/>
                      <wp:positionH relativeFrom="column">
                        <wp:posOffset>1169670</wp:posOffset>
                      </wp:positionH>
                      <wp:positionV relativeFrom="paragraph">
                        <wp:posOffset>63500</wp:posOffset>
                      </wp:positionV>
                      <wp:extent cx="1095375" cy="228600"/>
                      <wp:effectExtent l="8255" t="7620" r="10795" b="1143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53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9B0A5C" w14:textId="77777777" w:rsidR="000C2561" w:rsidRPr="00072655" w:rsidRDefault="000C2561" w:rsidP="000C2561">
                                  <w:pP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FC778" id="_x0000_s1029" type="#_x0000_t202" style="position:absolute;margin-left:92.1pt;margin-top:5pt;width:86.25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">
                      <v:textbox>
                        <w:txbxContent>
                          <w:p w14:paraId="729B0A5C" w14:textId="77777777" w:rsidR="000C2561" w:rsidRPr="00072655" w:rsidRDefault="000C2561" w:rsidP="000C2561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37408E6" wp14:editId="43C61C72">
                      <wp:simplePos x="0" y="0"/>
                      <wp:positionH relativeFrom="column">
                        <wp:posOffset>4503420</wp:posOffset>
                      </wp:positionH>
                      <wp:positionV relativeFrom="paragraph">
                        <wp:posOffset>63500</wp:posOffset>
                      </wp:positionV>
                      <wp:extent cx="254635" cy="228600"/>
                      <wp:effectExtent l="8255" t="7620" r="13335" b="1143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8870D7" w14:textId="77777777" w:rsidR="000C2561" w:rsidRDefault="000C2561" w:rsidP="000C2561"/>
                                <w:p w14:paraId="575DBB46" w14:textId="77777777" w:rsidR="000C2561" w:rsidRPr="008C4797" w:rsidRDefault="000C2561" w:rsidP="000C2561">
                                  <w:pPr>
                                    <w:rPr>
                                      <w:rFonts w:ascii="Calibri" w:hAnsi="Calibri" w:cs="Calibri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7408E6" id="_x0000_s1030" type="#_x0000_t202" style="position:absolute;margin-left:354.6pt;margin-top:5pt;width:20.05pt;height:1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">
                      <v:textbox>
                        <w:txbxContent>
                          <w:p w14:paraId="528870D7" w14:textId="77777777" w:rsidR="000C2561" w:rsidRDefault="000C2561" w:rsidP="000C2561"/>
                          <w:p w14:paraId="575DBB46" w14:textId="77777777" w:rsidR="000C2561" w:rsidRPr="008C4797" w:rsidRDefault="000C2561" w:rsidP="000C2561">
                            <w:pPr>
                              <w:rPr>
                                <w:rFonts w:ascii="Calibri" w:hAnsi="Calibri" w:cs="Calibri"/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333C4C" w14:textId="77777777" w:rsidR="000C2561" w:rsidRPr="005758F8" w:rsidRDefault="000C2561" w:rsidP="000C256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58F8">
              <w:rPr>
                <w:rFonts w:ascii="Arial" w:hAnsi="Arial" w:cs="Arial"/>
                <w:b/>
                <w:sz w:val="22"/>
                <w:szCs w:val="22"/>
              </w:rPr>
              <w:t>Follow-up Date:</w:t>
            </w:r>
            <w:r w:rsidRPr="005758F8">
              <w:rPr>
                <w:rFonts w:ascii="Arial" w:hAnsi="Arial" w:cs="Arial"/>
                <w:b/>
              </w:rPr>
              <w:t xml:space="preserve">                               </w:t>
            </w:r>
            <w:r w:rsidRPr="005758F8">
              <w:rPr>
                <w:rFonts w:ascii="Arial" w:hAnsi="Arial" w:cs="Arial"/>
                <w:b/>
                <w:sz w:val="20"/>
                <w:szCs w:val="20"/>
              </w:rPr>
              <w:t>Status of Referral:            Complete          Pending</w:t>
            </w:r>
          </w:p>
          <w:p w14:paraId="669D10F0" w14:textId="77777777" w:rsidR="000C2561" w:rsidRPr="005758F8" w:rsidRDefault="000C2561" w:rsidP="000C2561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tbl>
            <w:tblPr>
              <w:tblW w:w="9922" w:type="dxa"/>
              <w:tblInd w:w="2" w:type="dxa"/>
              <w:tblBorders>
                <w:bottom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11"/>
              <w:gridCol w:w="8711"/>
            </w:tblGrid>
            <w:tr w:rsidR="00B35A20" w:rsidRPr="005758F8" w14:paraId="7E38971F" w14:textId="77777777" w:rsidTr="0082467F">
              <w:trPr>
                <w:trHeight w:val="2922"/>
              </w:trPr>
              <w:tc>
                <w:tcPr>
                  <w:tcW w:w="1211" w:type="dxa"/>
                </w:tcPr>
                <w:p w14:paraId="329FC585" w14:textId="77777777" w:rsidR="00B35A20" w:rsidRPr="0082467F" w:rsidRDefault="0082467F" w:rsidP="0082467F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ind w:hanging="108"/>
                    <w:rPr>
                      <w:b/>
                      <w:sz w:val="20"/>
                      <w:szCs w:val="20"/>
                    </w:rPr>
                  </w:pPr>
                  <w:r w:rsidRPr="0082467F">
                    <w:rPr>
                      <w:rFonts w:ascii="Arial" w:hAnsi="Arial" w:cs="Arial"/>
                      <w:b/>
                      <w:sz w:val="22"/>
                      <w:szCs w:val="22"/>
                    </w:rPr>
                    <w:t>Notes:</w:t>
                  </w:r>
                </w:p>
              </w:tc>
              <w:tc>
                <w:tcPr>
                  <w:tcW w:w="8711" w:type="dxa"/>
                </w:tcPr>
                <w:p w14:paraId="36693C3C" w14:textId="77777777" w:rsidR="00B35A20" w:rsidRPr="005758F8" w:rsidRDefault="00B35A20" w:rsidP="00B35A20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C0A6B7C" w14:textId="2B572DBA" w:rsidR="00B35A20" w:rsidRPr="005758F8" w:rsidRDefault="00F10875" w:rsidP="00B35A2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586209F" wp14:editId="276A1292">
                      <wp:simplePos x="0" y="0"/>
                      <wp:positionH relativeFrom="column">
                        <wp:posOffset>4503420</wp:posOffset>
                      </wp:positionH>
                      <wp:positionV relativeFrom="paragraph">
                        <wp:posOffset>64770</wp:posOffset>
                      </wp:positionV>
                      <wp:extent cx="254635" cy="228600"/>
                      <wp:effectExtent l="8255" t="6985" r="13335" b="12065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B4AD9D" w14:textId="77777777" w:rsidR="00B35A20" w:rsidRDefault="00B35A20" w:rsidP="00B35A20"/>
                                <w:p w14:paraId="57753348" w14:textId="77777777" w:rsidR="00B35A20" w:rsidRPr="008C4797" w:rsidRDefault="00B35A20" w:rsidP="00B35A20">
                                  <w:pPr>
                                    <w:rPr>
                                      <w:rFonts w:ascii="Calibri" w:hAnsi="Calibri" w:cs="Calibri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86209F" id="_x0000_s1031" type="#_x0000_t202" style="position:absolute;margin-left:354.6pt;margin-top:5.1pt;width:20.05pt;height:1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">
                      <v:textbox>
                        <w:txbxContent>
                          <w:p w14:paraId="3DB4AD9D" w14:textId="77777777" w:rsidR="00B35A20" w:rsidRDefault="00B35A20" w:rsidP="00B35A20"/>
                          <w:p w14:paraId="57753348" w14:textId="77777777" w:rsidR="00B35A20" w:rsidRPr="008C4797" w:rsidRDefault="00B35A20" w:rsidP="00B35A20">
                            <w:pPr>
                              <w:rPr>
                                <w:rFonts w:ascii="Calibri" w:hAnsi="Calibri" w:cs="Calibri"/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59E4821" wp14:editId="42448A81">
                      <wp:simplePos x="0" y="0"/>
                      <wp:positionH relativeFrom="column">
                        <wp:posOffset>3569970</wp:posOffset>
                      </wp:positionH>
                      <wp:positionV relativeFrom="paragraph">
                        <wp:posOffset>64770</wp:posOffset>
                      </wp:positionV>
                      <wp:extent cx="238125" cy="228600"/>
                      <wp:effectExtent l="8255" t="6985" r="10795" b="12065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84F75F" w14:textId="77777777" w:rsidR="00B35A20" w:rsidRDefault="00B35A20" w:rsidP="00B35A2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9E4821" id="_x0000_s1032" type="#_x0000_t202" style="position:absolute;margin-left:281.1pt;margin-top:5.1pt;width:18.75pt;height:1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">
                      <v:textbox>
                        <w:txbxContent>
                          <w:p w14:paraId="3284F75F" w14:textId="77777777" w:rsidR="00B35A20" w:rsidRDefault="00B35A20" w:rsidP="00B35A20"/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442080F" wp14:editId="7F1F100D">
                      <wp:simplePos x="0" y="0"/>
                      <wp:positionH relativeFrom="column">
                        <wp:posOffset>1169670</wp:posOffset>
                      </wp:positionH>
                      <wp:positionV relativeFrom="paragraph">
                        <wp:posOffset>84455</wp:posOffset>
                      </wp:positionV>
                      <wp:extent cx="1095375" cy="228600"/>
                      <wp:effectExtent l="8255" t="7620" r="10795" b="1143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53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07A61B" w14:textId="77777777" w:rsidR="00B35A20" w:rsidRPr="00072655" w:rsidRDefault="00B35A20" w:rsidP="00B35A20">
                                  <w:pP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42080F" id="_x0000_s1033" type="#_x0000_t202" style="position:absolute;margin-left:92.1pt;margin-top:6.65pt;width:86.2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">
                      <v:textbox>
                        <w:txbxContent>
                          <w:p w14:paraId="1607A61B" w14:textId="77777777" w:rsidR="00B35A20" w:rsidRPr="00072655" w:rsidRDefault="00B35A20" w:rsidP="00B35A20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6CA4B31" w14:textId="77777777" w:rsidR="0082467F" w:rsidRPr="005758F8" w:rsidRDefault="0082467F" w:rsidP="0082467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58F8">
              <w:rPr>
                <w:rFonts w:ascii="Arial" w:hAnsi="Arial" w:cs="Arial"/>
                <w:b/>
                <w:sz w:val="22"/>
                <w:szCs w:val="22"/>
              </w:rPr>
              <w:t>Follow-up Date:</w:t>
            </w:r>
            <w:r w:rsidRPr="005758F8">
              <w:rPr>
                <w:rFonts w:ascii="Arial" w:hAnsi="Arial" w:cs="Arial"/>
                <w:b/>
              </w:rPr>
              <w:t xml:space="preserve">                               </w:t>
            </w:r>
            <w:r w:rsidRPr="005758F8">
              <w:rPr>
                <w:rFonts w:ascii="Arial" w:hAnsi="Arial" w:cs="Arial"/>
                <w:b/>
                <w:sz w:val="20"/>
                <w:szCs w:val="20"/>
              </w:rPr>
              <w:t>Status of Referral:            Complete          Pending</w:t>
            </w:r>
          </w:p>
          <w:p w14:paraId="69B353CA" w14:textId="77777777" w:rsidR="0082467F" w:rsidRPr="005758F8" w:rsidRDefault="0082467F" w:rsidP="0082467F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tbl>
            <w:tblPr>
              <w:tblW w:w="9922" w:type="dxa"/>
              <w:tblInd w:w="2" w:type="dxa"/>
              <w:tblLook w:val="01E0" w:firstRow="1" w:lastRow="1" w:firstColumn="1" w:lastColumn="1" w:noHBand="0" w:noVBand="0"/>
            </w:tblPr>
            <w:tblGrid>
              <w:gridCol w:w="1211"/>
              <w:gridCol w:w="8711"/>
            </w:tblGrid>
            <w:tr w:rsidR="0082467F" w:rsidRPr="005758F8" w14:paraId="2815F0BD" w14:textId="77777777" w:rsidTr="0082467F">
              <w:trPr>
                <w:trHeight w:val="2922"/>
              </w:trPr>
              <w:tc>
                <w:tcPr>
                  <w:tcW w:w="1211" w:type="dxa"/>
                </w:tcPr>
                <w:p w14:paraId="1FA2670B" w14:textId="77777777" w:rsidR="0082467F" w:rsidRPr="0082467F" w:rsidRDefault="0082467F" w:rsidP="0082467F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ind w:hanging="108"/>
                    <w:rPr>
                      <w:b/>
                      <w:sz w:val="20"/>
                      <w:szCs w:val="20"/>
                    </w:rPr>
                  </w:pPr>
                  <w:r w:rsidRPr="0082467F">
                    <w:rPr>
                      <w:rFonts w:ascii="Arial" w:hAnsi="Arial" w:cs="Arial"/>
                      <w:b/>
                      <w:sz w:val="22"/>
                      <w:szCs w:val="22"/>
                    </w:rPr>
                    <w:t>Notes:</w:t>
                  </w:r>
                </w:p>
              </w:tc>
              <w:tc>
                <w:tcPr>
                  <w:tcW w:w="8711" w:type="dxa"/>
                </w:tcPr>
                <w:p w14:paraId="3457D1BC" w14:textId="77777777" w:rsidR="0082467F" w:rsidRPr="005758F8" w:rsidRDefault="0082467F" w:rsidP="0082467F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6CC15B86" w14:textId="77777777" w:rsidR="000C2561" w:rsidRPr="005758F8" w:rsidRDefault="000C2561" w:rsidP="000C2561">
            <w:pPr>
              <w:pBdr>
                <w:bottom w:val="single" w:sz="4" w:space="1" w:color="auto"/>
              </w:pBdr>
              <w:spacing w:before="6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0E10DDA" w14:textId="43A7C5A0" w:rsidR="00B35A20" w:rsidRPr="005758F8" w:rsidRDefault="00F10875" w:rsidP="00B35A2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758F8">
              <w:rPr>
                <w:rFonts w:ascii="Arial" w:hAnsi="Arial" w:cs="Arial"/>
                <w:noProof/>
                <w:sz w:val="2"/>
                <w:szCs w:val="2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043BFAD9" wp14:editId="1856592D">
                      <wp:simplePos x="0" y="0"/>
                      <wp:positionH relativeFrom="column">
                        <wp:posOffset>4512945</wp:posOffset>
                      </wp:positionH>
                      <wp:positionV relativeFrom="paragraph">
                        <wp:posOffset>73660</wp:posOffset>
                      </wp:positionV>
                      <wp:extent cx="254635" cy="228600"/>
                      <wp:effectExtent l="8255" t="6350" r="13335" b="1270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89A187" w14:textId="77777777" w:rsidR="00B35A20" w:rsidRDefault="00B35A20" w:rsidP="00B35A20"/>
                                <w:p w14:paraId="36069B8C" w14:textId="77777777" w:rsidR="00B35A20" w:rsidRPr="008C4797" w:rsidRDefault="00B35A20" w:rsidP="00B35A20">
                                  <w:pPr>
                                    <w:rPr>
                                      <w:rFonts w:ascii="Calibri" w:hAnsi="Calibri" w:cs="Calibri"/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3BFAD9" id="_x0000_s1034" type="#_x0000_t202" style="position:absolute;margin-left:355.35pt;margin-top:5.8pt;width:20.05pt;height:18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">
                      <v:textbox>
                        <w:txbxContent>
                          <w:p w14:paraId="3789A187" w14:textId="77777777" w:rsidR="00B35A20" w:rsidRDefault="00B35A20" w:rsidP="00B35A20"/>
                          <w:p w14:paraId="36069B8C" w14:textId="77777777" w:rsidR="00B35A20" w:rsidRPr="008C4797" w:rsidRDefault="00B35A20" w:rsidP="00B35A20">
                            <w:pPr>
                              <w:rPr>
                                <w:rFonts w:ascii="Calibri" w:hAnsi="Calibri" w:cs="Calibri"/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rFonts w:ascii="Arial" w:hAnsi="Arial" w:cs="Arial"/>
                <w:noProof/>
                <w:sz w:val="2"/>
                <w:szCs w:val="2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C1310AE" wp14:editId="54E45745">
                      <wp:simplePos x="0" y="0"/>
                      <wp:positionH relativeFrom="column">
                        <wp:posOffset>3598545</wp:posOffset>
                      </wp:positionH>
                      <wp:positionV relativeFrom="paragraph">
                        <wp:posOffset>73660</wp:posOffset>
                      </wp:positionV>
                      <wp:extent cx="238125" cy="228600"/>
                      <wp:effectExtent l="8255" t="6350" r="10795" b="1270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CA4D36" w14:textId="77777777" w:rsidR="00B35A20" w:rsidRDefault="00B35A20" w:rsidP="00B35A2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1310AE" id="_x0000_s1035" type="#_x0000_t202" style="position:absolute;margin-left:283.35pt;margin-top:5.8pt;width:18.75pt;height:1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">
                      <v:textbox>
                        <w:txbxContent>
                          <w:p w14:paraId="6DCA4D36" w14:textId="77777777" w:rsidR="00B35A20" w:rsidRDefault="00B35A20" w:rsidP="00B35A20"/>
                        </w:txbxContent>
                      </v:textbox>
                    </v:shape>
                  </w:pict>
                </mc:Fallback>
              </mc:AlternateContent>
            </w:r>
            <w:r w:rsidRPr="005758F8">
              <w:rPr>
                <w:rFonts w:ascii="Arial" w:hAnsi="Arial" w:cs="Arial"/>
                <w:noProof/>
                <w:sz w:val="2"/>
                <w:szCs w:val="2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2739F61" wp14:editId="4ADDA225">
                      <wp:simplePos x="0" y="0"/>
                      <wp:positionH relativeFrom="column">
                        <wp:posOffset>1188720</wp:posOffset>
                      </wp:positionH>
                      <wp:positionV relativeFrom="paragraph">
                        <wp:posOffset>63500</wp:posOffset>
                      </wp:positionV>
                      <wp:extent cx="1095375" cy="228600"/>
                      <wp:effectExtent l="8255" t="5715" r="10795" b="1333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53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AFDCE2" w14:textId="77777777" w:rsidR="00B35A20" w:rsidRPr="00072655" w:rsidRDefault="00B35A20" w:rsidP="00B35A20">
                                  <w:pP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739F61" id="_x0000_s1036" type="#_x0000_t202" style="position:absolute;margin-left:93.6pt;margin-top:5pt;width:86.25pt;height:1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">
                      <v:textbox>
                        <w:txbxContent>
                          <w:p w14:paraId="14AFDCE2" w14:textId="77777777" w:rsidR="00B35A20" w:rsidRPr="00072655" w:rsidRDefault="00B35A20" w:rsidP="00B35A20">
                            <w:p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4DD4CDE" w14:textId="77777777" w:rsidR="0082467F" w:rsidRPr="005758F8" w:rsidRDefault="0082467F" w:rsidP="0082467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58F8">
              <w:rPr>
                <w:rFonts w:ascii="Arial" w:hAnsi="Arial" w:cs="Arial"/>
                <w:b/>
                <w:sz w:val="22"/>
                <w:szCs w:val="22"/>
              </w:rPr>
              <w:t>Follow-up Date:</w:t>
            </w:r>
            <w:r w:rsidRPr="005758F8">
              <w:rPr>
                <w:rFonts w:ascii="Arial" w:hAnsi="Arial" w:cs="Arial"/>
                <w:b/>
              </w:rPr>
              <w:t xml:space="preserve">                               </w:t>
            </w:r>
            <w:r w:rsidRPr="005758F8">
              <w:rPr>
                <w:rFonts w:ascii="Arial" w:hAnsi="Arial" w:cs="Arial"/>
                <w:b/>
                <w:sz w:val="20"/>
                <w:szCs w:val="20"/>
              </w:rPr>
              <w:t>Status of Referral:            Complete          Pending</w:t>
            </w:r>
          </w:p>
          <w:p w14:paraId="18DAD756" w14:textId="77777777" w:rsidR="0082467F" w:rsidRPr="005758F8" w:rsidRDefault="0082467F" w:rsidP="0082467F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tbl>
            <w:tblPr>
              <w:tblW w:w="10088" w:type="dxa"/>
              <w:tblInd w:w="2" w:type="dxa"/>
              <w:tblLook w:val="01E0" w:firstRow="1" w:lastRow="1" w:firstColumn="1" w:lastColumn="1" w:noHBand="0" w:noVBand="0"/>
            </w:tblPr>
            <w:tblGrid>
              <w:gridCol w:w="1231"/>
              <w:gridCol w:w="8857"/>
            </w:tblGrid>
            <w:tr w:rsidR="0082467F" w:rsidRPr="005758F8" w14:paraId="3AF0261B" w14:textId="77777777" w:rsidTr="0082467F">
              <w:trPr>
                <w:trHeight w:val="2893"/>
              </w:trPr>
              <w:tc>
                <w:tcPr>
                  <w:tcW w:w="1231" w:type="dxa"/>
                </w:tcPr>
                <w:p w14:paraId="1E83CD4B" w14:textId="77777777" w:rsidR="0082467F" w:rsidRPr="0082467F" w:rsidRDefault="0082467F" w:rsidP="0082467F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ind w:hanging="108"/>
                    <w:rPr>
                      <w:b/>
                      <w:sz w:val="20"/>
                      <w:szCs w:val="20"/>
                    </w:rPr>
                  </w:pPr>
                  <w:r w:rsidRPr="0082467F">
                    <w:rPr>
                      <w:rFonts w:ascii="Arial" w:hAnsi="Arial" w:cs="Arial"/>
                      <w:b/>
                      <w:sz w:val="22"/>
                      <w:szCs w:val="22"/>
                    </w:rPr>
                    <w:t>Notes:</w:t>
                  </w:r>
                </w:p>
              </w:tc>
              <w:tc>
                <w:tcPr>
                  <w:tcW w:w="8857" w:type="dxa"/>
                </w:tcPr>
                <w:p w14:paraId="416781ED" w14:textId="77777777" w:rsidR="0082467F" w:rsidRPr="005758F8" w:rsidRDefault="0082467F" w:rsidP="0082467F">
                  <w:pPr>
                    <w:framePr w:hSpace="180" w:wrap="around" w:vAnchor="text" w:hAnchor="margin" w:xAlign="center" w:y="37"/>
                    <w:tabs>
                      <w:tab w:val="left" w:pos="0"/>
                    </w:tabs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29F2BED0" w14:textId="77777777" w:rsidR="000C2561" w:rsidRPr="005758F8" w:rsidRDefault="000C2561" w:rsidP="000C2561">
            <w:pPr>
              <w:pBdr>
                <w:bottom w:val="single" w:sz="4" w:space="1" w:color="auto"/>
              </w:pBdr>
              <w:spacing w:before="60" w:after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9DAC9EB" w14:textId="77777777" w:rsidR="0082467F" w:rsidRPr="00047DEC" w:rsidRDefault="00E76190">
      <w:pPr>
        <w:widowControl w:val="0"/>
        <w:autoSpaceDE w:val="0"/>
        <w:autoSpaceDN w:val="0"/>
        <w:adjustRightInd w:val="0"/>
        <w:ind w:right="-450"/>
        <w:rPr>
          <w:rFonts w:ascii="ArialMT" w:hAnsi="ArialMT" w:cs="ArialMT"/>
          <w:sz w:val="16"/>
          <w:szCs w:val="16"/>
        </w:rPr>
      </w:pPr>
      <w:r w:rsidRPr="00047DEC">
        <w:rPr>
          <w:rFonts w:ascii="ArialMT" w:hAnsi="ArialMT" w:cs="ArialMT"/>
          <w:sz w:val="16"/>
          <w:szCs w:val="16"/>
        </w:rPr>
        <w:t>An Equal Opportunity Employer/Program</w:t>
      </w:r>
      <w:r>
        <w:rPr>
          <w:rFonts w:ascii="ArialMT" w:hAnsi="ArialMT" w:cs="ArialMT"/>
          <w:sz w:val="16"/>
          <w:szCs w:val="16"/>
        </w:rPr>
        <w:t xml:space="preserve">. </w:t>
      </w:r>
      <w:r w:rsidR="00EF2175" w:rsidRPr="00047DEC">
        <w:rPr>
          <w:rFonts w:ascii="ArialMT" w:hAnsi="ArialMT" w:cs="ArialMT"/>
          <w:sz w:val="16"/>
          <w:szCs w:val="16"/>
        </w:rPr>
        <w:t>Auxiliary aids and services are available upon request to individuals with disabilities.</w:t>
      </w:r>
    </w:p>
    <w:sectPr w:rsidR="0082467F" w:rsidRPr="00047DEC" w:rsidSect="005758F8">
      <w:type w:val="continuous"/>
      <w:pgSz w:w="12240" w:h="15840"/>
      <w:pgMar w:top="432" w:right="1440" w:bottom="274" w:left="1440" w:header="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8F55D" w14:textId="77777777" w:rsidR="001672F2" w:rsidRDefault="001672F2">
      <w:r>
        <w:separator/>
      </w:r>
    </w:p>
  </w:endnote>
  <w:endnote w:type="continuationSeparator" w:id="0">
    <w:p w14:paraId="416E0361" w14:textId="77777777" w:rsidR="001672F2" w:rsidRDefault="00167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96527" w14:textId="77777777" w:rsidR="001672F2" w:rsidRDefault="001672F2">
      <w:r>
        <w:separator/>
      </w:r>
    </w:p>
  </w:footnote>
  <w:footnote w:type="continuationSeparator" w:id="0">
    <w:p w14:paraId="14F76A3D" w14:textId="77777777" w:rsidR="001672F2" w:rsidRDefault="00167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95985" w14:textId="77777777" w:rsidR="005758F8" w:rsidRDefault="005758F8" w:rsidP="005758F8">
    <w:pPr>
      <w:pStyle w:val="Header"/>
      <w:ind w:right="-900"/>
      <w:jc w:val="right"/>
      <w:rPr>
        <w:rFonts w:ascii="Arial" w:hAnsi="Arial" w:cs="Arial"/>
        <w:sz w:val="16"/>
        <w:szCs w:val="16"/>
      </w:rPr>
    </w:pPr>
  </w:p>
  <w:p w14:paraId="636C37D4" w14:textId="77777777" w:rsidR="005758F8" w:rsidRPr="005758F8" w:rsidRDefault="005758F8" w:rsidP="005758F8">
    <w:pPr>
      <w:pStyle w:val="Header"/>
      <w:ind w:right="-900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Business Referral Form - </w:t>
    </w:r>
    <w:r w:rsidRPr="005758F8">
      <w:rPr>
        <w:rFonts w:ascii="Arial" w:hAnsi="Arial" w:cs="Arial"/>
        <w:sz w:val="20"/>
        <w:szCs w:val="20"/>
      </w:rPr>
      <w:t>Page 2</w:t>
    </w:r>
  </w:p>
  <w:p w14:paraId="49A6AB3D" w14:textId="77777777" w:rsidR="0060270C" w:rsidRDefault="002257DB">
    <w:pPr>
      <w:pStyle w:val="Header"/>
      <w:jc w:val="center"/>
    </w:pPr>
    <w:r>
      <w:rPr>
        <w:noProof/>
        <w:lang w:eastAsia="zh-TW"/>
      </w:rPr>
      <w:pict w14:anchorId="7F4B03E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6EE83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BB7072"/>
    <w:multiLevelType w:val="hybridMultilevel"/>
    <w:tmpl w:val="23E2E1BC"/>
    <w:lvl w:ilvl="0" w:tplc="03B0BB04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IzMTE3MjSyNDZS0lEKTi0uzszPAykwrAUAP/S9diwAAAA="/>
  </w:docVars>
  <w:rsids>
    <w:rsidRoot w:val="00811B8D"/>
    <w:rsid w:val="0001250E"/>
    <w:rsid w:val="00032A69"/>
    <w:rsid w:val="00047DEC"/>
    <w:rsid w:val="000628A1"/>
    <w:rsid w:val="00066524"/>
    <w:rsid w:val="00072655"/>
    <w:rsid w:val="0009625F"/>
    <w:rsid w:val="000B192C"/>
    <w:rsid w:val="000C23C5"/>
    <w:rsid w:val="000C2561"/>
    <w:rsid w:val="000C4B7D"/>
    <w:rsid w:val="000D4102"/>
    <w:rsid w:val="001119DC"/>
    <w:rsid w:val="0011549B"/>
    <w:rsid w:val="00127095"/>
    <w:rsid w:val="00155356"/>
    <w:rsid w:val="001672F2"/>
    <w:rsid w:val="00194126"/>
    <w:rsid w:val="001D1330"/>
    <w:rsid w:val="001E444F"/>
    <w:rsid w:val="00203060"/>
    <w:rsid w:val="002031CF"/>
    <w:rsid w:val="002202D0"/>
    <w:rsid w:val="002241A0"/>
    <w:rsid w:val="002257DB"/>
    <w:rsid w:val="00244E2C"/>
    <w:rsid w:val="00254761"/>
    <w:rsid w:val="0025678A"/>
    <w:rsid w:val="00270FBC"/>
    <w:rsid w:val="002731E2"/>
    <w:rsid w:val="00286CAA"/>
    <w:rsid w:val="002B0B9F"/>
    <w:rsid w:val="002D05A0"/>
    <w:rsid w:val="002D4E74"/>
    <w:rsid w:val="0030220D"/>
    <w:rsid w:val="003105BB"/>
    <w:rsid w:val="00325E30"/>
    <w:rsid w:val="003327A1"/>
    <w:rsid w:val="00390DA7"/>
    <w:rsid w:val="003B6738"/>
    <w:rsid w:val="003B6AAE"/>
    <w:rsid w:val="003E5935"/>
    <w:rsid w:val="003F67B2"/>
    <w:rsid w:val="00425C7C"/>
    <w:rsid w:val="00455C37"/>
    <w:rsid w:val="004903C3"/>
    <w:rsid w:val="0049451E"/>
    <w:rsid w:val="004B0466"/>
    <w:rsid w:val="004B0AEF"/>
    <w:rsid w:val="004D077D"/>
    <w:rsid w:val="00512A8F"/>
    <w:rsid w:val="0052506D"/>
    <w:rsid w:val="00525F31"/>
    <w:rsid w:val="005419EE"/>
    <w:rsid w:val="00553FD8"/>
    <w:rsid w:val="005758F8"/>
    <w:rsid w:val="00592F01"/>
    <w:rsid w:val="005B05F8"/>
    <w:rsid w:val="005C1689"/>
    <w:rsid w:val="005E6FC5"/>
    <w:rsid w:val="0060270C"/>
    <w:rsid w:val="0060364E"/>
    <w:rsid w:val="00616F51"/>
    <w:rsid w:val="006178EC"/>
    <w:rsid w:val="00683922"/>
    <w:rsid w:val="00693E71"/>
    <w:rsid w:val="006D1498"/>
    <w:rsid w:val="00700CF0"/>
    <w:rsid w:val="007317B3"/>
    <w:rsid w:val="0074660B"/>
    <w:rsid w:val="00753703"/>
    <w:rsid w:val="00763EDD"/>
    <w:rsid w:val="007B3F7A"/>
    <w:rsid w:val="007C6B48"/>
    <w:rsid w:val="007F325D"/>
    <w:rsid w:val="007F6DDD"/>
    <w:rsid w:val="00811B8D"/>
    <w:rsid w:val="008127E6"/>
    <w:rsid w:val="00815EB7"/>
    <w:rsid w:val="0082467F"/>
    <w:rsid w:val="00825A18"/>
    <w:rsid w:val="00866E9D"/>
    <w:rsid w:val="00874A31"/>
    <w:rsid w:val="008946FF"/>
    <w:rsid w:val="008B1E25"/>
    <w:rsid w:val="008C4797"/>
    <w:rsid w:val="008C63B1"/>
    <w:rsid w:val="00910656"/>
    <w:rsid w:val="009120EB"/>
    <w:rsid w:val="0092458A"/>
    <w:rsid w:val="009629D5"/>
    <w:rsid w:val="00967241"/>
    <w:rsid w:val="00A02916"/>
    <w:rsid w:val="00A07866"/>
    <w:rsid w:val="00A17F53"/>
    <w:rsid w:val="00A52086"/>
    <w:rsid w:val="00A650E7"/>
    <w:rsid w:val="00A86134"/>
    <w:rsid w:val="00AA42FB"/>
    <w:rsid w:val="00AC13B8"/>
    <w:rsid w:val="00AC5867"/>
    <w:rsid w:val="00AD04C0"/>
    <w:rsid w:val="00AD1C78"/>
    <w:rsid w:val="00AF1457"/>
    <w:rsid w:val="00B02DF2"/>
    <w:rsid w:val="00B12F81"/>
    <w:rsid w:val="00B245D6"/>
    <w:rsid w:val="00B35A20"/>
    <w:rsid w:val="00B603BC"/>
    <w:rsid w:val="00B63F67"/>
    <w:rsid w:val="00B80A39"/>
    <w:rsid w:val="00B852EA"/>
    <w:rsid w:val="00BB61A6"/>
    <w:rsid w:val="00BC0040"/>
    <w:rsid w:val="00BD4E96"/>
    <w:rsid w:val="00BD5C72"/>
    <w:rsid w:val="00C20C46"/>
    <w:rsid w:val="00C30979"/>
    <w:rsid w:val="00C357F1"/>
    <w:rsid w:val="00C64498"/>
    <w:rsid w:val="00C762B7"/>
    <w:rsid w:val="00CA27F6"/>
    <w:rsid w:val="00CB0276"/>
    <w:rsid w:val="00CC2747"/>
    <w:rsid w:val="00CD40E5"/>
    <w:rsid w:val="00CD764C"/>
    <w:rsid w:val="00CE0918"/>
    <w:rsid w:val="00CE3A2D"/>
    <w:rsid w:val="00D10585"/>
    <w:rsid w:val="00D51775"/>
    <w:rsid w:val="00D7698E"/>
    <w:rsid w:val="00DA7A3C"/>
    <w:rsid w:val="00DC05DE"/>
    <w:rsid w:val="00DC30B3"/>
    <w:rsid w:val="00DC6EEB"/>
    <w:rsid w:val="00DE3B92"/>
    <w:rsid w:val="00DF2C1A"/>
    <w:rsid w:val="00E238CE"/>
    <w:rsid w:val="00E2793A"/>
    <w:rsid w:val="00E46467"/>
    <w:rsid w:val="00E46B50"/>
    <w:rsid w:val="00E76190"/>
    <w:rsid w:val="00E95F1B"/>
    <w:rsid w:val="00EA037E"/>
    <w:rsid w:val="00ED27FE"/>
    <w:rsid w:val="00EE27C5"/>
    <w:rsid w:val="00EF2175"/>
    <w:rsid w:val="00F00F2A"/>
    <w:rsid w:val="00F04935"/>
    <w:rsid w:val="00F10875"/>
    <w:rsid w:val="00F44B41"/>
    <w:rsid w:val="00F66017"/>
    <w:rsid w:val="00F709A5"/>
    <w:rsid w:val="00F726C2"/>
    <w:rsid w:val="00F83A11"/>
    <w:rsid w:val="00F93F07"/>
    <w:rsid w:val="00FD3B69"/>
    <w:rsid w:val="00FF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645D6D8"/>
  <w15:chartTrackingRefBased/>
  <w15:docId w15:val="{41C13EE8-1F75-436A-B129-41AB76B00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0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60270C"/>
    <w:rPr>
      <w:color w:val="0000FF"/>
      <w:u w:val="single"/>
    </w:rPr>
  </w:style>
  <w:style w:type="table" w:styleId="TableGrid">
    <w:name w:val="Table Grid"/>
    <w:basedOn w:val="TableNormal"/>
    <w:uiPriority w:val="59"/>
    <w:rsid w:val="00302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27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D27FE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5758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10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06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90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82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8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0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428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608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4693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45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2333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203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9746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703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1033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578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62487E-7F6E-40BD-98C2-66F63B195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an Referral Form</vt:lpstr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Referral Form</dc:title>
  <dc:subject/>
  <dc:creator>VSEDC</dc:creator>
  <cp:keywords/>
  <cp:lastModifiedBy>Heidi Roberts</cp:lastModifiedBy>
  <cp:revision>2</cp:revision>
  <cp:lastPrinted>2018-05-23T20:20:00Z</cp:lastPrinted>
  <dcterms:created xsi:type="dcterms:W3CDTF">2021-03-12T17:34:00Z</dcterms:created>
  <dcterms:modified xsi:type="dcterms:W3CDTF">2021-03-12T17:34:00Z</dcterms:modified>
</cp:coreProperties>
</file>